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130E4D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130E4D">
      <w:pPr>
        <w:rPr>
          <w:lang w:val="en-US"/>
        </w:rPr>
      </w:pPr>
    </w:p>
    <w:p w14:paraId="1ED35D10" w14:textId="77777777" w:rsidR="00D73A85" w:rsidRDefault="000C63BB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130E4D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130E4D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4F1F36CE" w:rsidR="00CA295A" w:rsidRDefault="00C409E6" w:rsidP="00130E4D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16BB13F0" w:rsidR="00DF7924" w:rsidRDefault="00DF7924" w:rsidP="00130E4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77777777" w:rsidR="00C43F57" w:rsidRDefault="00C43F57" w:rsidP="00130E4D">
      <w:pPr>
        <w:jc w:val="center"/>
        <w:rPr>
          <w:i/>
          <w:iCs/>
        </w:rPr>
      </w:pPr>
    </w:p>
    <w:p w14:paraId="3F2EC45D" w14:textId="77777777" w:rsidR="00C43F57" w:rsidRDefault="00C43F57" w:rsidP="00130E4D">
      <w:pPr>
        <w:jc w:val="center"/>
        <w:rPr>
          <w:i/>
          <w:iCs/>
        </w:rPr>
      </w:pPr>
    </w:p>
    <w:p w14:paraId="70C58795" w14:textId="7B4937C0" w:rsidR="008D0A82" w:rsidRPr="00013284" w:rsidRDefault="000D54FA" w:rsidP="00130E4D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>cted sounds,  will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130E4D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b w:val="0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D119EFD" w14:textId="16579C03" w:rsidR="00395AD8" w:rsidRDefault="00395AD8" w:rsidP="00130E4D">
          <w:pPr>
            <w:pStyle w:val="TOCHeading"/>
            <w:keepLines w:val="0"/>
          </w:pPr>
          <w:r w:rsidRPr="00395AD8">
            <w:t>Table of Contents</w:t>
          </w:r>
        </w:p>
        <w:p w14:paraId="2454A043" w14:textId="77777777" w:rsidR="002B2004" w:rsidRPr="002B2004" w:rsidRDefault="002B2004" w:rsidP="00130E4D">
          <w:pPr>
            <w:rPr>
              <w:lang w:val="en-US"/>
            </w:rPr>
          </w:pPr>
        </w:p>
        <w:p w14:paraId="47ACC19A" w14:textId="6E590A01" w:rsidR="00602DBA" w:rsidRDefault="00395AD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294913" w:history="1">
            <w:r w:rsidR="00602DBA" w:rsidRPr="003727FC">
              <w:rPr>
                <w:rStyle w:val="Hyperlink"/>
                <w:noProof/>
              </w:rPr>
              <w:t>1. | Introduc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498C13C7" w14:textId="2E98315A" w:rsidR="00602DBA" w:rsidRDefault="00602DBA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4" w:history="1">
            <w:r w:rsidRPr="003727FC">
              <w:rPr>
                <w:rStyle w:val="Hyperlink"/>
                <w:noProof/>
              </w:rPr>
              <w:t>1.1 | Inspi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F832D" w14:textId="7E137F83" w:rsidR="00602DBA" w:rsidRDefault="00602DBA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5" w:history="1">
            <w:r w:rsidRPr="003727FC">
              <w:rPr>
                <w:rStyle w:val="Hyperlink"/>
                <w:noProof/>
              </w:rPr>
              <w:t>1.2. | Outlining the Aim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80C92" w14:textId="6CEE6ADB" w:rsidR="00602DBA" w:rsidRDefault="00602DBA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6" w:history="1">
            <w:r w:rsidRPr="003727FC">
              <w:rPr>
                <w:rStyle w:val="Hyperlink"/>
                <w:noProof/>
              </w:rPr>
              <w:t>1.2.1. | Existing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C711DD" w14:textId="4E913024" w:rsidR="00602DBA" w:rsidRDefault="00602DBA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7" w:history="1">
            <w:r w:rsidRPr="003727FC">
              <w:rPr>
                <w:rStyle w:val="Hyperlink"/>
                <w:noProof/>
              </w:rPr>
              <w:t>1.2.2. |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4F013" w14:textId="08564799" w:rsidR="00602DBA" w:rsidRDefault="00602DBA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8" w:history="1">
            <w:r w:rsidRPr="003727FC">
              <w:rPr>
                <w:rStyle w:val="Hyperlink"/>
                <w:noProof/>
              </w:rPr>
              <w:t>1.2.3. | Gap in Current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AE9DD" w14:textId="4D1A504E" w:rsidR="00602DBA" w:rsidRDefault="00602DBA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9" w:history="1">
            <w:r w:rsidRPr="003727FC">
              <w:rPr>
                <w:rStyle w:val="Hyperlink"/>
                <w:noProof/>
              </w:rPr>
              <w:t>1.3. | Project Aim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A7869" w14:textId="2B5B88C2" w:rsidR="00602DBA" w:rsidRDefault="00602DBA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0" w:history="1">
            <w:r w:rsidRPr="003727FC">
              <w:rPr>
                <w:rStyle w:val="Hyperlink"/>
                <w:noProof/>
              </w:rPr>
              <w:t>1.4. |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A25AA" w14:textId="2B0091EB" w:rsidR="00602DBA" w:rsidRDefault="00602DBA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1" w:history="1">
            <w:r w:rsidRPr="003727FC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3DC93" w14:textId="4A31E068" w:rsidR="00602DBA" w:rsidRDefault="00602DBA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2" w:history="1">
            <w:r w:rsidRPr="003727FC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1C9DE" w14:textId="65EE5658" w:rsidR="00602DBA" w:rsidRDefault="00602DBA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3" w:history="1">
            <w:r w:rsidRPr="003727FC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29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D36EF" w14:textId="6BBA3B03" w:rsidR="00395AD8" w:rsidRDefault="00395AD8" w:rsidP="00130E4D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130E4D">
      <w:pPr>
        <w:pStyle w:val="Heading1"/>
        <w:keepLines w:val="0"/>
      </w:pPr>
      <w:bookmarkStart w:id="0" w:name="_Toc116294913"/>
      <w:r>
        <w:t>1. | Introduction</w:t>
      </w:r>
      <w:bookmarkEnd w:id="0"/>
    </w:p>
    <w:p w14:paraId="2DCCC481" w14:textId="77777777" w:rsidR="00081602" w:rsidRDefault="00081602" w:rsidP="00130E4D">
      <w:pPr>
        <w:pStyle w:val="Heading2"/>
      </w:pPr>
    </w:p>
    <w:p w14:paraId="30D2CF96" w14:textId="4A082470" w:rsidR="00FE4BA9" w:rsidRDefault="000D54FA" w:rsidP="00130E4D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130E4D"/>
    <w:p w14:paraId="67A3499A" w14:textId="2503ACBC" w:rsidR="005E6314" w:rsidRDefault="008457BB" w:rsidP="00130E4D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894F5F">
        <w:t xml:space="preserve"> a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>spoken word</w:t>
      </w:r>
      <w:r w:rsidR="00923418">
        <w:t>s</w:t>
      </w:r>
      <w:r w:rsidR="0087291F">
        <w:t>;</w:t>
      </w:r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130E4D"/>
    <w:p w14:paraId="45FC58B0" w14:textId="76658381" w:rsidR="003506AA" w:rsidRDefault="00944955" w:rsidP="00130E4D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r w:rsidR="00912F82" w:rsidRPr="00122C9F">
        <w:t>κιθάρα</w:t>
      </w:r>
      <w:r w:rsidR="00EF65C7">
        <w:t xml:space="preserve"> </w:t>
      </w:r>
      <w:r w:rsidR="002952BE">
        <w:t>and</w:t>
      </w:r>
      <w:r w:rsidR="00591563">
        <w:t xml:space="preserve"> </w:t>
      </w:r>
      <w:r w:rsidR="00EF65C7">
        <w:t>A</w:t>
      </w:r>
      <w:r w:rsidR="00591563">
        <w:t xml:space="preserve">rabic </w:t>
      </w:r>
      <w:r w:rsidR="007578D8">
        <w:t>q</w:t>
      </w:r>
      <w:r w:rsidR="00591563">
        <w:t>ithara</w:t>
      </w:r>
      <w:r w:rsidR="007578D8">
        <w:t>h</w:t>
      </w:r>
      <w:r w:rsidR="00EF65C7">
        <w:t xml:space="preserve"> </w:t>
      </w:r>
      <w:r w:rsidR="00EF65C7" w:rsidRPr="00122C9F">
        <w:rPr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r w:rsidR="005D0993">
        <w:t>entertainment</w:t>
      </w:r>
      <w:r w:rsidR="00EC3627">
        <w:t>,</w:t>
      </w:r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130E4D"/>
    <w:p w14:paraId="5ECF3D99" w14:textId="23AC3BA7" w:rsidR="00EE3E4C" w:rsidRDefault="00025986" w:rsidP="00130E4D">
      <w:pPr>
        <w:pStyle w:val="Heading2"/>
      </w:pPr>
      <w:bookmarkStart w:id="1" w:name="_Toc116294914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130E4D"/>
    <w:p w14:paraId="07E8DCC9" w14:textId="29AAB442" w:rsidR="005737A8" w:rsidRDefault="00461DED" w:rsidP="00130E4D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r w:rsidR="000E546D">
        <w:t xml:space="preserve">I  had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EC3627">
        <w:t>,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130E4D"/>
    <w:p w14:paraId="3A121268" w14:textId="4AB501C1" w:rsidR="00987E77" w:rsidRDefault="001B3119" w:rsidP="00130E4D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130E4D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130E4D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130E4D"/>
    <w:p w14:paraId="095C1466" w14:textId="1C19E0FF" w:rsidR="005737A8" w:rsidRDefault="00264957" w:rsidP="00130E4D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 </w:t>
      </w:r>
      <w:r w:rsidR="005F534F">
        <w:t xml:space="preserve">to </w:t>
      </w:r>
      <w:r w:rsidR="009227CC">
        <w:t xml:space="preserve">wipe off </w:t>
      </w:r>
      <w:r w:rsidR="00FC52FE">
        <w:t>the</w:t>
      </w:r>
      <w:r w:rsidR="009227CC">
        <w:t xml:space="preserve"> smirk</w:t>
      </w:r>
      <w:r w:rsidR="00D61C81">
        <w:t xml:space="preserve"> from </w:t>
      </w:r>
      <w:r w:rsidR="00FC52FE">
        <w:t xml:space="preserve">Gabriel's </w:t>
      </w:r>
      <w:r w:rsidR="00D61C81">
        <w:t xml:space="preserve">face; </w:t>
      </w:r>
      <w:r w:rsidR="00FC52FE">
        <w:t>he</w:t>
      </w:r>
      <w:r w:rsidR="00D61C81">
        <w:t xml:space="preserve"> will be the first to play.</w:t>
      </w:r>
    </w:p>
    <w:p w14:paraId="66CE18E9" w14:textId="77777777" w:rsidR="005F534F" w:rsidRPr="00EC1FFC" w:rsidRDefault="005F534F" w:rsidP="00130E4D"/>
    <w:p w14:paraId="63AA7C33" w14:textId="5111380E" w:rsidR="00EE3E4C" w:rsidRDefault="00C429E8" w:rsidP="00130E4D">
      <w:pPr>
        <w:pStyle w:val="Heading2"/>
      </w:pPr>
      <w:bookmarkStart w:id="2" w:name="_Toc116294915"/>
      <w:r>
        <w:t>1.</w:t>
      </w:r>
      <w:r w:rsidR="00E60697">
        <w:t>2</w:t>
      </w:r>
      <w:r w:rsidR="00EE22B3">
        <w:t>.</w:t>
      </w:r>
      <w:r>
        <w:t xml:space="preserve"> | </w:t>
      </w:r>
      <w:r w:rsidR="00934049">
        <w:t>Outlining</w:t>
      </w:r>
      <w:r w:rsidR="00F42722">
        <w:t xml:space="preserve"> the</w:t>
      </w:r>
      <w:r w:rsidR="00135D9A">
        <w:t xml:space="preserve"> Aim and Objectives</w:t>
      </w:r>
      <w:bookmarkEnd w:id="2"/>
    </w:p>
    <w:p w14:paraId="6294F80C" w14:textId="77777777" w:rsidR="00135D9A" w:rsidRDefault="00135D9A" w:rsidP="00130E4D"/>
    <w:p w14:paraId="6096AFF1" w14:textId="59DE7625" w:rsidR="00545E31" w:rsidRDefault="00737E59" w:rsidP="00130E4D">
      <w:r>
        <w:t>T</w:t>
      </w:r>
      <w:r w:rsidR="005D5202">
        <w:t xml:space="preserve">o create </w:t>
      </w:r>
      <w:r w:rsidR="003C188B">
        <w:t>a</w:t>
      </w:r>
      <w:r w:rsidR="005D5202">
        <w:t xml:space="preserve"> </w:t>
      </w:r>
      <w:r w:rsidR="003C188B">
        <w:t>bespoke</w:t>
      </w:r>
      <w:r w:rsidR="005D5202">
        <w:t xml:space="preserve"> </w:t>
      </w:r>
      <w:r w:rsidR="009600BD">
        <w:t xml:space="preserve">and successful </w:t>
      </w:r>
      <w:r w:rsidR="00F35AD2">
        <w:t xml:space="preserve">entertainment </w:t>
      </w:r>
      <w:r w:rsidR="004F5A06">
        <w:t xml:space="preserve">or educational </w:t>
      </w:r>
      <w:r w:rsidR="005D5202">
        <w:t xml:space="preserve">product, </w:t>
      </w:r>
      <w:r w:rsidR="003C188B">
        <w:t>one</w:t>
      </w:r>
      <w:r w:rsidR="005D5202">
        <w:t xml:space="preserve"> </w:t>
      </w:r>
      <w:r>
        <w:t>must set</w:t>
      </w:r>
      <w:r w:rsidR="005D5202">
        <w:t xml:space="preserve"> </w:t>
      </w:r>
      <w:r w:rsidR="00B5379A">
        <w:t>themselves apart from the crowd</w:t>
      </w:r>
      <w:r w:rsidR="009600BD">
        <w:t xml:space="preserve"> and clarify the </w:t>
      </w:r>
      <w:r w:rsidR="00727379">
        <w:t>aim and objectives of the project</w:t>
      </w:r>
      <w:r w:rsidR="00EB4BFF">
        <w:t xml:space="preserve"> in reflection</w:t>
      </w:r>
      <w:r w:rsidR="00DA1220">
        <w:t xml:space="preserve"> of </w:t>
      </w:r>
      <w:r w:rsidR="00825658">
        <w:t>the existing market</w:t>
      </w:r>
      <w:r w:rsidR="00B5379A">
        <w:t xml:space="preserve">. </w:t>
      </w:r>
      <w:r w:rsidR="00727379">
        <w:t>Hence</w:t>
      </w:r>
      <w:r w:rsidR="005F64A0">
        <w:t>,</w:t>
      </w:r>
      <w:r w:rsidR="00C15E61">
        <w:t xml:space="preserve"> </w:t>
      </w:r>
      <w:r w:rsidR="00224896">
        <w:t xml:space="preserve">before proceeding to </w:t>
      </w:r>
      <w:r w:rsidR="0017032A">
        <w:t xml:space="preserve">any </w:t>
      </w:r>
      <w:r w:rsidR="00224896">
        <w:t xml:space="preserve">project specification, </w:t>
      </w:r>
      <w:r w:rsidR="00C15E61">
        <w:t xml:space="preserve">we must </w:t>
      </w:r>
      <w:r w:rsidR="00356688">
        <w:t>explore</w:t>
      </w:r>
      <w:r w:rsidR="00A95FA5">
        <w:t xml:space="preserve"> </w:t>
      </w:r>
      <w:r w:rsidR="00356688">
        <w:t xml:space="preserve">the </w:t>
      </w:r>
      <w:r w:rsidR="00A95FA5">
        <w:t>current</w:t>
      </w:r>
      <w:r w:rsidR="00A02FC0">
        <w:t xml:space="preserve"> </w:t>
      </w:r>
      <w:r w:rsidR="00A95FA5">
        <w:t>gaming and musical entertainment devices</w:t>
      </w:r>
      <w:r w:rsidR="00A02FC0">
        <w:t xml:space="preserve"> that might be</w:t>
      </w:r>
      <w:r w:rsidR="00AE6E32">
        <w:t xml:space="preserve"> relevant to </w:t>
      </w:r>
      <w:r w:rsidR="00C61CCE">
        <w:t>our</w:t>
      </w:r>
      <w:r w:rsidR="00AE6E32">
        <w:t xml:space="preserve"> project</w:t>
      </w:r>
      <w:r w:rsidR="0012529A">
        <w:t>.</w:t>
      </w:r>
      <w:r w:rsidR="00176DC0">
        <w:t xml:space="preserve"> </w:t>
      </w:r>
      <w:r w:rsidR="004C04C8">
        <w:t xml:space="preserve">A </w:t>
      </w:r>
      <w:r w:rsidR="00176DC0">
        <w:t xml:space="preserve">brief </w:t>
      </w:r>
      <w:r w:rsidR="006F11C4">
        <w:t xml:space="preserve">precautionary </w:t>
      </w:r>
      <w:r w:rsidR="00176DC0">
        <w:t xml:space="preserve">research will prevent us from </w:t>
      </w:r>
      <w:r w:rsidR="00E60C47">
        <w:t>re</w:t>
      </w:r>
      <w:r w:rsidR="00176DC0">
        <w:t xml:space="preserve">inventing </w:t>
      </w:r>
      <w:r w:rsidR="00E60C47">
        <w:t xml:space="preserve">the wheel and </w:t>
      </w:r>
      <w:r w:rsidR="00C47E6C">
        <w:t xml:space="preserve">will </w:t>
      </w:r>
      <w:r w:rsidR="00F95436">
        <w:t>refin</w:t>
      </w:r>
      <w:r w:rsidR="00124FC2">
        <w:t>e</w:t>
      </w:r>
      <w:r w:rsidR="006F11C4">
        <w:t xml:space="preserve"> the </w:t>
      </w:r>
      <w:r w:rsidR="00F95436">
        <w:t>project</w:t>
      </w:r>
      <w:r w:rsidR="00124FC2">
        <w:t>'</w:t>
      </w:r>
      <w:r w:rsidR="00F95436">
        <w:t xml:space="preserve">s </w:t>
      </w:r>
      <w:r w:rsidR="005F12C6">
        <w:t>outline</w:t>
      </w:r>
      <w:r w:rsidR="00AE6E32">
        <w:t xml:space="preserve"> more accurately</w:t>
      </w:r>
      <w:r w:rsidR="00F95436">
        <w:t>.</w:t>
      </w:r>
    </w:p>
    <w:p w14:paraId="6BC38445" w14:textId="77777777" w:rsidR="00545E31" w:rsidRPr="00135D9A" w:rsidRDefault="00545E31" w:rsidP="00130E4D"/>
    <w:p w14:paraId="742389D8" w14:textId="2E27B77E" w:rsidR="00E04054" w:rsidRDefault="00F34DE3" w:rsidP="00130E4D">
      <w:pPr>
        <w:pStyle w:val="Heading3"/>
      </w:pPr>
      <w:bookmarkStart w:id="3" w:name="_Toc116294916"/>
      <w:r>
        <w:t>1.2.1. | Existing Technologies</w:t>
      </w:r>
      <w:bookmarkEnd w:id="3"/>
    </w:p>
    <w:p w14:paraId="336F3BE8" w14:textId="77777777" w:rsidR="00C47E6C" w:rsidRDefault="00C47E6C" w:rsidP="00130E4D"/>
    <w:p w14:paraId="687C0D4C" w14:textId="7BD68C0F" w:rsidR="00663114" w:rsidRPr="00885CCB" w:rsidRDefault="00885CCB" w:rsidP="00130E4D">
      <w:pPr>
        <w:rPr>
          <w:b/>
          <w:bCs/>
        </w:rPr>
      </w:pPr>
      <w:r w:rsidRPr="00885CCB">
        <w:rPr>
          <w:b/>
          <w:bCs/>
        </w:rPr>
        <w:t>Guitar Hero</w:t>
      </w:r>
    </w:p>
    <w:p w14:paraId="562F93D0" w14:textId="2B8D22E1" w:rsidR="005E124A" w:rsidRDefault="00133702" w:rsidP="00130E4D">
      <w:r>
        <w:t xml:space="preserve">As this </w:t>
      </w:r>
      <w:r w:rsidR="00537553">
        <w:t xml:space="preserve">pop culture </w:t>
      </w:r>
      <w:r w:rsidR="00213AD4">
        <w:t>phenomenon</w:t>
      </w:r>
      <w:r w:rsidR="00537553">
        <w:t xml:space="preserve"> </w:t>
      </w:r>
      <w:r w:rsidR="00162088">
        <w:t xml:space="preserve">was the </w:t>
      </w:r>
      <w:r w:rsidR="00B85C2E">
        <w:t>initial</w:t>
      </w:r>
      <w:r w:rsidR="00162088">
        <w:t xml:space="preserve"> inspiration behind </w:t>
      </w:r>
      <w:r w:rsidR="00F76D88">
        <w:t xml:space="preserve">the </w:t>
      </w:r>
      <w:r w:rsidR="00356688">
        <w:t>project</w:t>
      </w:r>
      <w:r w:rsidR="00AF2142">
        <w:t>'</w:t>
      </w:r>
      <w:r w:rsidR="00B85C2E">
        <w:t>s</w:t>
      </w:r>
      <w:r w:rsidR="00356688">
        <w:t xml:space="preserve"> </w:t>
      </w:r>
      <w:r w:rsidR="00F76D88">
        <w:t xml:space="preserve">idea, </w:t>
      </w:r>
      <w:r w:rsidR="00AE6719">
        <w:t xml:space="preserve">it might as well serve as </w:t>
      </w:r>
      <w:r w:rsidR="00AF2142">
        <w:t>a</w:t>
      </w:r>
      <w:r w:rsidR="00AE6719">
        <w:t xml:space="preserve"> perfect starting point.</w:t>
      </w:r>
      <w:r w:rsidR="00AF58CA">
        <w:t xml:space="preserve"> </w:t>
      </w:r>
      <w:r w:rsidR="005663BD">
        <w:t>Harmonix Music System</w:t>
      </w:r>
      <w:r w:rsidR="00544B21">
        <w:t xml:space="preserve">, the </w:t>
      </w:r>
      <w:r w:rsidR="005663BD">
        <w:t>former</w:t>
      </w:r>
      <w:r w:rsidR="00544B21">
        <w:t xml:space="preserve"> owner</w:t>
      </w:r>
      <w:r w:rsidR="009876DF">
        <w:t xml:space="preserve"> of Guitar Hero</w:t>
      </w:r>
      <w:r w:rsidR="00544B21">
        <w:t xml:space="preserve">, </w:t>
      </w:r>
      <w:r w:rsidR="008A46F1">
        <w:t xml:space="preserve">defined </w:t>
      </w:r>
      <w:r w:rsidR="00526FCF">
        <w:t xml:space="preserve">the project </w:t>
      </w:r>
      <w:r w:rsidR="005B3824">
        <w:t>in its patent as "</w:t>
      </w:r>
      <w:r w:rsidR="003B54AF" w:rsidRPr="005B3824">
        <w:rPr>
          <w:i/>
          <w:iCs/>
        </w:rPr>
        <w:t xml:space="preserve">a </w:t>
      </w:r>
      <w:r w:rsidR="005A21DD" w:rsidRPr="005B3824">
        <w:rPr>
          <w:i/>
          <w:iCs/>
        </w:rPr>
        <w:t xml:space="preserve">simulated </w:t>
      </w:r>
      <w:r w:rsidR="003B54AF" w:rsidRPr="005B3824">
        <w:rPr>
          <w:i/>
          <w:iCs/>
        </w:rPr>
        <w:t>musical</w:t>
      </w:r>
      <w:r w:rsidR="005A21DD" w:rsidRPr="005B3824">
        <w:rPr>
          <w:i/>
          <w:iCs/>
        </w:rPr>
        <w:t xml:space="preserve"> instrument may be used to alter </w:t>
      </w:r>
      <w:r w:rsidR="005B3824" w:rsidRPr="005B3824">
        <w:rPr>
          <w:i/>
          <w:iCs/>
        </w:rPr>
        <w:t>the audio of a video game</w:t>
      </w:r>
      <w:r w:rsidR="001F74D9">
        <w:t>"</w:t>
      </w:r>
      <w:r w:rsidR="00547836">
        <w:t xml:space="preserve"> </w:t>
      </w:r>
      <w:r w:rsidR="007C0328">
        <w:t>(</w:t>
      </w:r>
      <w:r w:rsidR="00C1176F">
        <w:t>Eric</w:t>
      </w:r>
      <w:r w:rsidR="00686AA9">
        <w:rPr>
          <w:i/>
          <w:iCs/>
        </w:rPr>
        <w:t>, 200</w:t>
      </w:r>
      <w:r w:rsidR="00236B0D">
        <w:rPr>
          <w:i/>
          <w:iCs/>
        </w:rPr>
        <w:t>8</w:t>
      </w:r>
      <w:r w:rsidR="007C0328">
        <w:t>).</w:t>
      </w:r>
      <w:r w:rsidR="00526FCF">
        <w:t xml:space="preserve"> </w:t>
      </w:r>
      <w:r w:rsidR="004909D0">
        <w:t xml:space="preserve">It was first released in 2005 and has </w:t>
      </w:r>
      <w:r w:rsidR="00426677">
        <w:t>seen</w:t>
      </w:r>
      <w:r w:rsidR="004909D0">
        <w:t xml:space="preserve"> several iterations since then.</w:t>
      </w:r>
      <w:r w:rsidR="003C71BA">
        <w:t xml:space="preserve"> </w:t>
      </w:r>
      <w:r w:rsidR="00654CD8">
        <w:t xml:space="preserve">The </w:t>
      </w:r>
      <w:r w:rsidR="00992313">
        <w:t xml:space="preserve">product features </w:t>
      </w:r>
      <w:r w:rsidR="00173D15">
        <w:t>five fret buttons</w:t>
      </w:r>
      <w:r w:rsidR="008608B7">
        <w:t xml:space="preserve">, a strum bar, a whammy bar, </w:t>
      </w:r>
      <w:r w:rsidR="00B31B0B">
        <w:t>and some additional control buttons relevant to Xbox</w:t>
      </w:r>
      <w:r w:rsidR="00CA6C26">
        <w:t>'</w:t>
      </w:r>
      <w:r w:rsidR="004D16A8">
        <w:t xml:space="preserve">s </w:t>
      </w:r>
      <w:r w:rsidR="00CA6C26">
        <w:t>console interface</w:t>
      </w:r>
      <w:r w:rsidR="00B31B0B">
        <w:t xml:space="preserve">. </w:t>
      </w:r>
      <w:r w:rsidR="00BA6966">
        <w:t xml:space="preserve">One of the main limitations of this console is the restricted number of fret buttons and </w:t>
      </w:r>
      <w:r w:rsidR="004D7F4A">
        <w:t>the single strum bar</w:t>
      </w:r>
      <w:r w:rsidR="00634E55">
        <w:t>, which prevents it from being used as an</w:t>
      </w:r>
      <w:r w:rsidR="003B1098">
        <w:t xml:space="preserve"> authentic</w:t>
      </w:r>
      <w:r w:rsidR="00634E55">
        <w:t xml:space="preserve"> educational device. </w:t>
      </w:r>
      <w:r w:rsidR="001626E7">
        <w:t xml:space="preserve">However, the </w:t>
      </w:r>
      <w:r w:rsidR="00E622E5">
        <w:t>product</w:t>
      </w:r>
      <w:r w:rsidR="001626E7">
        <w:t xml:space="preserve"> </w:t>
      </w:r>
      <w:r w:rsidR="00AC6AAF">
        <w:t>show</w:t>
      </w:r>
      <w:r w:rsidR="00E622E5">
        <w:t>s</w:t>
      </w:r>
      <w:r w:rsidR="00AC6AAF">
        <w:t xml:space="preserve"> several similarit</w:t>
      </w:r>
      <w:r w:rsidR="00AB05F2">
        <w:t>ies</w:t>
      </w:r>
      <w:r w:rsidR="00AC6AAF">
        <w:t xml:space="preserve"> to the project idea</w:t>
      </w:r>
      <w:r w:rsidR="00AB05F2">
        <w:t>;</w:t>
      </w:r>
      <w:r w:rsidR="00AC6AAF">
        <w:t xml:space="preserve"> t</w:t>
      </w:r>
      <w:r w:rsidR="00311606">
        <w:t xml:space="preserve">herefore, </w:t>
      </w:r>
      <w:r w:rsidR="00143263">
        <w:t>some parts of it</w:t>
      </w:r>
      <w:r w:rsidR="000E241F">
        <w:t xml:space="preserve"> might </w:t>
      </w:r>
      <w:r w:rsidR="00311606">
        <w:t>be</w:t>
      </w:r>
      <w:r w:rsidR="000E241F">
        <w:t xml:space="preserve"> </w:t>
      </w:r>
      <w:r w:rsidR="00311606">
        <w:t xml:space="preserve">a perfect blueprint for </w:t>
      </w:r>
      <w:r w:rsidR="0025468E">
        <w:t>our</w:t>
      </w:r>
      <w:r w:rsidR="00311606">
        <w:t xml:space="preserve"> hardware</w:t>
      </w:r>
      <w:r w:rsidR="0025468E">
        <w:t xml:space="preserve"> prototype</w:t>
      </w:r>
      <w:r w:rsidR="00311606">
        <w:t>, such as</w:t>
      </w:r>
      <w:r w:rsidR="00723366">
        <w:t xml:space="preserve"> its hollow</w:t>
      </w:r>
      <w:r w:rsidR="0025468E">
        <w:t>, emptied</w:t>
      </w:r>
      <w:r w:rsidR="00723366">
        <w:t xml:space="preserve"> </w:t>
      </w:r>
      <w:r w:rsidR="001E09DC">
        <w:t xml:space="preserve">plastic </w:t>
      </w:r>
      <w:r w:rsidR="00723366">
        <w:t>body.</w:t>
      </w:r>
    </w:p>
    <w:p w14:paraId="7FB225CE" w14:textId="77777777" w:rsidR="00B1025B" w:rsidRDefault="00B1025B" w:rsidP="00130E4D">
      <w:pPr>
        <w:keepNext/>
        <w:jc w:val="center"/>
      </w:pPr>
      <w:r w:rsidRPr="003A7A5F">
        <w:rPr>
          <w:b/>
          <w:bCs/>
          <w:noProof/>
        </w:rPr>
        <w:drawing>
          <wp:inline distT="0" distB="0" distL="0" distR="0" wp14:anchorId="5F73B67D" wp14:editId="68657713">
            <wp:extent cx="4472108" cy="2808206"/>
            <wp:effectExtent l="0" t="0" r="508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563" cy="284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4A7E" w14:textId="360CC868" w:rsidR="00B1025B" w:rsidRDefault="00B1025B" w:rsidP="00130E4D">
      <w:pPr>
        <w:pStyle w:val="Caption"/>
        <w:jc w:val="center"/>
      </w:pPr>
      <w:r w:rsidRPr="007E61CF">
        <w:t xml:space="preserve">Figure </w:t>
      </w:r>
      <w:fldSimple w:instr=" SEQ Figure \* ARABIC ">
        <w:r w:rsidR="00227D8B">
          <w:rPr>
            <w:noProof/>
          </w:rPr>
          <w:t>1</w:t>
        </w:r>
      </w:fldSimple>
      <w:r w:rsidRPr="007E61CF">
        <w:t>| Guitar Hero Controller Layout</w:t>
      </w:r>
      <w:r>
        <w:t xml:space="preserve"> </w:t>
      </w:r>
      <w:r w:rsidRPr="007E61CF">
        <w:rPr>
          <w:b w:val="0"/>
          <w:bCs/>
        </w:rPr>
        <w:t>(https://fccid.io/VFIBW95123805/User-Manual/Users-Manual-814804, 2022)</w:t>
      </w:r>
    </w:p>
    <w:p w14:paraId="60CDD875" w14:textId="77777777" w:rsidR="00AB05F2" w:rsidRDefault="00AB05F2" w:rsidP="00130E4D"/>
    <w:p w14:paraId="696F0ABA" w14:textId="78739A28" w:rsidR="00AB05F2" w:rsidRPr="005C092A" w:rsidRDefault="00266344" w:rsidP="00130E4D">
      <w:pPr>
        <w:rPr>
          <w:b/>
          <w:bCs/>
        </w:rPr>
      </w:pPr>
      <w:r>
        <w:rPr>
          <w:b/>
          <w:bCs/>
        </w:rPr>
        <w:t xml:space="preserve">MI </w:t>
      </w:r>
      <w:r w:rsidR="00E71818" w:rsidRPr="005C092A">
        <w:rPr>
          <w:b/>
          <w:bCs/>
        </w:rPr>
        <w:t>Digital Guitar</w:t>
      </w:r>
    </w:p>
    <w:p w14:paraId="6C824BB8" w14:textId="4E04C546" w:rsidR="005C092A" w:rsidRDefault="006E6D33" w:rsidP="00130E4D">
      <w:r>
        <w:t xml:space="preserve">Numerous </w:t>
      </w:r>
      <w:r w:rsidR="00625A71">
        <w:t>products</w:t>
      </w:r>
      <w:r>
        <w:t xml:space="preserve"> </w:t>
      </w:r>
      <w:r w:rsidR="00625A71">
        <w:t>have attempted</w:t>
      </w:r>
      <w:r>
        <w:t xml:space="preserve"> to bring this acoustic instrument </w:t>
      </w:r>
      <w:r w:rsidR="00031FD6">
        <w:t>closer to</w:t>
      </w:r>
      <w:r>
        <w:t xml:space="preserve"> the digital world</w:t>
      </w:r>
      <w:r w:rsidR="00763321">
        <w:t xml:space="preserve">; thus, our project is </w:t>
      </w:r>
      <w:r w:rsidR="00625A71">
        <w:t>not a unique invention in this aspect.</w:t>
      </w:r>
      <w:r w:rsidR="009C6829">
        <w:t xml:space="preserve"> </w:t>
      </w:r>
      <w:r w:rsidR="00D93D2C">
        <w:t>One of the most prominent</w:t>
      </w:r>
      <w:r w:rsidR="00967416">
        <w:t xml:space="preserve"> and promising</w:t>
      </w:r>
      <w:r w:rsidR="00D93D2C">
        <w:t xml:space="preserve"> </w:t>
      </w:r>
      <w:r w:rsidR="00105E65">
        <w:t>technologically-enhanced</w:t>
      </w:r>
      <w:r w:rsidR="00603FA8">
        <w:t xml:space="preserve"> instruments</w:t>
      </w:r>
      <w:r w:rsidR="00D93D2C">
        <w:t xml:space="preserve"> is</w:t>
      </w:r>
      <w:r w:rsidR="00F41625">
        <w:t xml:space="preserve"> the</w:t>
      </w:r>
      <w:r w:rsidR="00D93D2C">
        <w:t xml:space="preserve"> MI </w:t>
      </w:r>
      <w:r w:rsidR="00F41625">
        <w:t>Digital Guitar</w:t>
      </w:r>
      <w:r w:rsidR="004A18E1">
        <w:t>s from Magic Instruments</w:t>
      </w:r>
      <w:r w:rsidR="00591139">
        <w:t xml:space="preserve">, which is </w:t>
      </w:r>
      <w:r w:rsidR="00F42525">
        <w:t>currently in a prototyping phase</w:t>
      </w:r>
      <w:r w:rsidR="00F41625">
        <w:t>.</w:t>
      </w:r>
      <w:r w:rsidR="00DA7E6B">
        <w:t xml:space="preserve"> </w:t>
      </w:r>
      <w:r w:rsidR="00AD48F2">
        <w:t>MI</w:t>
      </w:r>
      <w:r w:rsidR="007F6565">
        <w:t xml:space="preserve"> </w:t>
      </w:r>
      <w:r w:rsidR="00E63105">
        <w:t>will have</w:t>
      </w:r>
      <w:r w:rsidR="007F6565">
        <w:t xml:space="preserve"> an excellent</w:t>
      </w:r>
      <w:r w:rsidR="004C4AD1">
        <w:t>ly smooth, modern</w:t>
      </w:r>
      <w:r w:rsidR="007F6565">
        <w:t xml:space="preserve"> design and </w:t>
      </w:r>
      <w:r w:rsidR="00E63105">
        <w:t>will be</w:t>
      </w:r>
      <w:r w:rsidR="004222D6">
        <w:t xml:space="preserve"> a stand-alone instrument </w:t>
      </w:r>
      <w:r w:rsidR="00580A92">
        <w:t xml:space="preserve">rather </w:t>
      </w:r>
      <w:r w:rsidR="004222D6">
        <w:t>than an entertainment console</w:t>
      </w:r>
      <w:r w:rsidR="00B2015D">
        <w:t xml:space="preserve"> </w:t>
      </w:r>
      <w:r w:rsidR="00CB1C35">
        <w:t xml:space="preserve">because it can be </w:t>
      </w:r>
      <w:r w:rsidR="00B2015D">
        <w:t>run on an amplifier</w:t>
      </w:r>
      <w:r w:rsidR="004222D6">
        <w:t>.</w:t>
      </w:r>
      <w:r w:rsidR="00580A92">
        <w:t xml:space="preserve"> </w:t>
      </w:r>
      <w:r w:rsidR="009777BA">
        <w:t xml:space="preserve">Among the digital devices on the market, the </w:t>
      </w:r>
      <w:r w:rsidR="00DD406D">
        <w:t>MI</w:t>
      </w:r>
      <w:r w:rsidR="00CB26AD">
        <w:t>'</w:t>
      </w:r>
      <w:r w:rsidR="00DD406D">
        <w:t xml:space="preserve">s layout resembles the most </w:t>
      </w:r>
      <w:r w:rsidR="009777BA">
        <w:t xml:space="preserve">to </w:t>
      </w:r>
      <w:r w:rsidR="003E159E">
        <w:t>an</w:t>
      </w:r>
      <w:r w:rsidR="00DD406D">
        <w:t xml:space="preserve"> actual </w:t>
      </w:r>
      <w:r w:rsidR="009777BA">
        <w:t>guitar</w:t>
      </w:r>
      <w:r w:rsidR="00CB26AD">
        <w:t xml:space="preserve"> </w:t>
      </w:r>
      <w:r w:rsidR="00CB26AD">
        <w:lastRenderedPageBreak/>
        <w:t xml:space="preserve">because of its fret design and </w:t>
      </w:r>
      <w:r w:rsidR="001339DC">
        <w:t>built-in digital strings</w:t>
      </w:r>
      <w:r w:rsidR="00FB7E70">
        <w:t xml:space="preserve">. </w:t>
      </w:r>
      <w:r w:rsidR="0046231C">
        <w:t xml:space="preserve">Unfortunately, </w:t>
      </w:r>
      <w:r w:rsidR="008F382D">
        <w:t>the device is</w:t>
      </w:r>
      <w:r w:rsidR="00F15BD7">
        <w:t xml:space="preserve"> only meant to teach rhythm and </w:t>
      </w:r>
      <w:r w:rsidR="00266344">
        <w:t>fundamental</w:t>
      </w:r>
      <w:r w:rsidR="00F15BD7">
        <w:t xml:space="preserve"> chord progressions</w:t>
      </w:r>
      <w:r w:rsidR="00DD5E5B">
        <w:t xml:space="preserve"> and lacks </w:t>
      </w:r>
      <w:r w:rsidR="001E5AB3">
        <w:t xml:space="preserve">features </w:t>
      </w:r>
      <w:r w:rsidR="00481C0C">
        <w:t>of finger-style playing or riffs</w:t>
      </w:r>
      <w:r w:rsidR="00F15BD7">
        <w:t xml:space="preserve">. </w:t>
      </w:r>
      <w:r w:rsidR="00202790">
        <w:t>A</w:t>
      </w:r>
      <w:r w:rsidR="00BB59BC">
        <w:t xml:space="preserve">lthough </w:t>
      </w:r>
      <w:r w:rsidR="00F615FE">
        <w:t xml:space="preserve">the instrument </w:t>
      </w:r>
      <w:r w:rsidR="00583370">
        <w:t>is</w:t>
      </w:r>
      <w:r w:rsidR="0035660D">
        <w:t xml:space="preserve"> not </w:t>
      </w:r>
      <w:r w:rsidR="00583370">
        <w:t xml:space="preserve">in the premium </w:t>
      </w:r>
      <w:r w:rsidR="0035660D">
        <w:t xml:space="preserve">price </w:t>
      </w:r>
      <w:r w:rsidR="00583370">
        <w:t>category</w:t>
      </w:r>
      <w:r w:rsidR="00B41B64">
        <w:t xml:space="preserve">, </w:t>
      </w:r>
      <w:r w:rsidR="00374572">
        <w:t>it can cost as much as a decent</w:t>
      </w:r>
      <w:r w:rsidR="00FF2FC2">
        <w:t xml:space="preserve"> acoustic or electronic instrument</w:t>
      </w:r>
      <w:r w:rsidR="0084060A">
        <w:t>.</w:t>
      </w:r>
    </w:p>
    <w:p w14:paraId="4955E6D7" w14:textId="77777777" w:rsidR="00DA7E6B" w:rsidRDefault="00DA7E6B" w:rsidP="00130E4D"/>
    <w:p w14:paraId="5167D10E" w14:textId="77777777" w:rsidR="005A13D2" w:rsidRDefault="005A13D2" w:rsidP="00130E4D">
      <w:pPr>
        <w:keepNext/>
        <w:jc w:val="center"/>
      </w:pPr>
      <w:r w:rsidRPr="00E0080A">
        <w:rPr>
          <w:noProof/>
        </w:rPr>
        <w:drawing>
          <wp:inline distT="0" distB="0" distL="0" distR="0" wp14:anchorId="25933091" wp14:editId="492AF986">
            <wp:extent cx="4572000" cy="2438895"/>
            <wp:effectExtent l="0" t="0" r="0" b="0"/>
            <wp:docPr id="2" name="Picture 2" descr="MI Gui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 Guita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608" cy="246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0469" w14:textId="1145D63E" w:rsidR="00E71818" w:rsidRDefault="005A13D2" w:rsidP="00130E4D">
      <w:pPr>
        <w:pStyle w:val="Caption"/>
        <w:jc w:val="center"/>
        <w:rPr>
          <w:b w:val="0"/>
          <w:bCs/>
        </w:rPr>
      </w:pPr>
      <w:r w:rsidRPr="007E61CF">
        <w:t xml:space="preserve">Figure </w:t>
      </w:r>
      <w:fldSimple w:instr=" SEQ Figure \* ARABIC ">
        <w:r w:rsidR="00227D8B">
          <w:rPr>
            <w:noProof/>
          </w:rPr>
          <w:t>2</w:t>
        </w:r>
      </w:fldSimple>
      <w:r w:rsidRPr="007E61CF">
        <w:t xml:space="preserve"> | </w:t>
      </w:r>
      <w:r w:rsidR="009C6829">
        <w:t xml:space="preserve">MI </w:t>
      </w:r>
      <w:r w:rsidRPr="007E61CF">
        <w:t>Digital Guitar</w:t>
      </w:r>
      <w:r w:rsidR="009C6829">
        <w:t xml:space="preserve"> Series</w:t>
      </w:r>
      <w:r>
        <w:t xml:space="preserve"> </w:t>
      </w:r>
      <w:r w:rsidRPr="007E61CF">
        <w:rPr>
          <w:b w:val="0"/>
          <w:bCs/>
        </w:rPr>
        <w:t>(</w:t>
      </w:r>
      <w:r w:rsidR="001133E0" w:rsidRPr="001133E0">
        <w:rPr>
          <w:b w:val="0"/>
          <w:bCs/>
          <w:sz w:val="22"/>
        </w:rPr>
        <w:t>https://www.digitalmusicnews.com/2016/08/01/mi-guitar-easy-to-learn</w:t>
      </w:r>
      <w:r w:rsidR="005C092A">
        <w:rPr>
          <w:b w:val="0"/>
          <w:bCs/>
          <w:sz w:val="22"/>
        </w:rPr>
        <w:t>, 2022</w:t>
      </w:r>
      <w:r w:rsidRPr="007E61CF">
        <w:rPr>
          <w:b w:val="0"/>
          <w:bCs/>
        </w:rPr>
        <w:t>)</w:t>
      </w:r>
    </w:p>
    <w:p w14:paraId="767096CA" w14:textId="77777777" w:rsidR="005C092A" w:rsidRDefault="005C092A" w:rsidP="00130E4D"/>
    <w:p w14:paraId="0BC26C88" w14:textId="701133CC" w:rsidR="00372484" w:rsidRPr="00372484" w:rsidRDefault="00372484" w:rsidP="00130E4D">
      <w:pPr>
        <w:rPr>
          <w:b/>
          <w:bCs/>
        </w:rPr>
      </w:pPr>
      <w:r w:rsidRPr="00372484">
        <w:rPr>
          <w:b/>
          <w:bCs/>
        </w:rPr>
        <w:t>RockSmith</w:t>
      </w:r>
    </w:p>
    <w:p w14:paraId="4F2858C0" w14:textId="4D7E5A4A" w:rsidR="00372484" w:rsidRDefault="00456532" w:rsidP="00130E4D">
      <w:r>
        <w:t xml:space="preserve">A video game </w:t>
      </w:r>
      <w:r w:rsidR="00061467">
        <w:t xml:space="preserve">developed by Ubisoft brought music education to the next level. The game </w:t>
      </w:r>
      <w:r w:rsidR="006E476F">
        <w:t>teaches</w:t>
      </w:r>
      <w:r w:rsidR="004337B6">
        <w:t xml:space="preserve"> acoustic, electric or bass guitar</w:t>
      </w:r>
      <w:r w:rsidR="001E7597">
        <w:t>,</w:t>
      </w:r>
      <w:r w:rsidR="004337B6">
        <w:t xml:space="preserve"> adjusting its difficulty </w:t>
      </w:r>
      <w:r w:rsidR="001E7597">
        <w:t>to</w:t>
      </w:r>
      <w:r w:rsidR="0016295B">
        <w:t xml:space="preserve"> the player. </w:t>
      </w:r>
      <w:r w:rsidR="00E12976">
        <w:t>It utilises accurate, real-time</w:t>
      </w:r>
      <w:r w:rsidR="004A2C30">
        <w:t xml:space="preserve"> play feedback</w:t>
      </w:r>
      <w:r w:rsidR="00FC1D1E">
        <w:t xml:space="preserve"> and is currently one of the leading software technologie</w:t>
      </w:r>
      <w:r w:rsidR="00455129">
        <w:t xml:space="preserve">s </w:t>
      </w:r>
      <w:r w:rsidR="00FC1D1E">
        <w:t>focusing on</w:t>
      </w:r>
      <w:r w:rsidR="00455129">
        <w:t xml:space="preserve"> </w:t>
      </w:r>
      <w:r w:rsidR="00690B2F">
        <w:t>musical autodidactic training.</w:t>
      </w:r>
      <w:r w:rsidR="00FC1D1E">
        <w:t xml:space="preserve"> </w:t>
      </w:r>
      <w:r w:rsidR="00F31D59">
        <w:t>However, RockSmith is exclusively a software solution, and the player must own a guitar</w:t>
      </w:r>
      <w:r w:rsidR="00606A26">
        <w:t xml:space="preserve"> that can be connected to the game</w:t>
      </w:r>
      <w:r w:rsidR="008E242C">
        <w:t xml:space="preserve"> through a real tone cable</w:t>
      </w:r>
      <w:r w:rsidR="00A466C3">
        <w:t xml:space="preserve">. Therefore, </w:t>
      </w:r>
      <w:r w:rsidR="000C209F">
        <w:t>RockSmith</w:t>
      </w:r>
      <w:r w:rsidR="00B360D0">
        <w:t xml:space="preserve"> can be considered a specialised training software</w:t>
      </w:r>
      <w:r w:rsidR="00A466C3">
        <w:t xml:space="preserve"> rather than </w:t>
      </w:r>
      <w:r w:rsidR="0019255F">
        <w:t xml:space="preserve">just </w:t>
      </w:r>
      <w:r w:rsidR="00A466C3">
        <w:t>a video game.</w:t>
      </w:r>
      <w:r w:rsidR="000C209F">
        <w:t xml:space="preserve"> Some of its </w:t>
      </w:r>
      <w:r w:rsidR="009506D4">
        <w:t>characteristics</w:t>
      </w:r>
      <w:r w:rsidR="000C209F">
        <w:t xml:space="preserve"> </w:t>
      </w:r>
      <w:r w:rsidR="00E27D79">
        <w:t xml:space="preserve">resemble the iconic Guitar Hero, </w:t>
      </w:r>
      <w:r w:rsidR="003F310D">
        <w:t xml:space="preserve">such as the practice play or </w:t>
      </w:r>
      <w:r w:rsidR="00CD2171">
        <w:t xml:space="preserve">riffs, </w:t>
      </w:r>
      <w:r w:rsidR="00E27D79">
        <w:t>while</w:t>
      </w:r>
      <w:r w:rsidR="00CD2171">
        <w:t xml:space="preserve"> others, like tuning and </w:t>
      </w:r>
      <w:r w:rsidR="009506D4">
        <w:t>uploading the players' music, are unique features.</w:t>
      </w:r>
    </w:p>
    <w:p w14:paraId="373A71B1" w14:textId="77777777" w:rsidR="00317ABE" w:rsidRDefault="00317ABE" w:rsidP="00130E4D"/>
    <w:p w14:paraId="4DA32220" w14:textId="77777777" w:rsidR="00317ABE" w:rsidRDefault="00317ABE" w:rsidP="00317ABE">
      <w:pPr>
        <w:keepNext/>
        <w:jc w:val="center"/>
      </w:pPr>
      <w:r>
        <w:rPr>
          <w:noProof/>
        </w:rPr>
        <w:drawing>
          <wp:inline distT="0" distB="0" distL="0" distR="0" wp14:anchorId="2B05FD27" wp14:editId="394EA794">
            <wp:extent cx="4772081" cy="3029857"/>
            <wp:effectExtent l="0" t="0" r="0" b="0"/>
            <wp:docPr id="4" name="Picture 4" descr="'Rocksmith+' review: bloated, but undeniably usef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'Rocksmith+' review: bloated, but undeniably useful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92" cy="30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74D" w14:textId="492055D5" w:rsidR="00586775" w:rsidRDefault="00317ABE" w:rsidP="00317ABE">
      <w:pPr>
        <w:pStyle w:val="Caption"/>
        <w:jc w:val="center"/>
      </w:pPr>
      <w:r>
        <w:t xml:space="preserve">Figure </w:t>
      </w:r>
      <w:fldSimple w:instr=" SEQ Figure \* ARABIC ">
        <w:r w:rsidR="00227D8B">
          <w:rPr>
            <w:noProof/>
          </w:rPr>
          <w:t>3</w:t>
        </w:r>
      </w:fldSimple>
      <w:r>
        <w:t xml:space="preserve"> | RockSmith</w:t>
      </w:r>
      <w:r w:rsidR="00644C29">
        <w:t xml:space="preserve"> Screenshot</w:t>
      </w:r>
    </w:p>
    <w:p w14:paraId="5DB808FB" w14:textId="70AC1B69" w:rsidR="003E122F" w:rsidRDefault="00BA2072" w:rsidP="00130E4D">
      <w:pPr>
        <w:pStyle w:val="Heading3"/>
      </w:pPr>
      <w:bookmarkStart w:id="4" w:name="_Toc116294917"/>
      <w:r>
        <w:lastRenderedPageBreak/>
        <w:t xml:space="preserve">1.2.2. | </w:t>
      </w:r>
      <w:r w:rsidR="00A470EA">
        <w:t>Comparison</w:t>
      </w:r>
      <w:bookmarkEnd w:id="4"/>
    </w:p>
    <w:p w14:paraId="0CD08274" w14:textId="77777777" w:rsidR="00644C29" w:rsidRDefault="00644C29" w:rsidP="00644C29"/>
    <w:p w14:paraId="6C27B7D1" w14:textId="18E8D37A" w:rsidR="00644C29" w:rsidRDefault="00504A0D" w:rsidP="00644C29">
      <w:r>
        <w:t>Even though</w:t>
      </w:r>
      <w:r w:rsidR="005028A4">
        <w:t xml:space="preserve"> </w:t>
      </w:r>
      <w:r w:rsidR="006B345B">
        <w:t>the examples mentioned above</w:t>
      </w:r>
      <w:r w:rsidR="005028A4">
        <w:t xml:space="preserve"> </w:t>
      </w:r>
      <w:r>
        <w:t xml:space="preserve">are only a fraction of the </w:t>
      </w:r>
      <w:r w:rsidR="006B345B">
        <w:t>myriad of</w:t>
      </w:r>
      <w:r w:rsidR="00FD104A">
        <w:t xml:space="preserve"> </w:t>
      </w:r>
      <w:r w:rsidR="006B345B">
        <w:t>applications</w:t>
      </w:r>
      <w:r w:rsidR="00FB7D9B">
        <w:t xml:space="preserve"> and devices currently available on the market, </w:t>
      </w:r>
      <w:r w:rsidR="00170FA4">
        <w:t xml:space="preserve">we can see that </w:t>
      </w:r>
      <w:r w:rsidR="00FB7D9B">
        <w:t xml:space="preserve">they all serve </w:t>
      </w:r>
      <w:r w:rsidR="00FD104A">
        <w:t xml:space="preserve">different purposes and have a </w:t>
      </w:r>
      <w:r w:rsidR="00A36916">
        <w:t>specific</w:t>
      </w:r>
      <w:r w:rsidR="00FD104A">
        <w:t xml:space="preserve"> </w:t>
      </w:r>
      <w:r w:rsidR="00170FA4">
        <w:t>user target</w:t>
      </w:r>
      <w:r w:rsidR="00FD104A">
        <w:t>.</w:t>
      </w:r>
      <w:r>
        <w:t xml:space="preserve"> </w:t>
      </w:r>
      <w:r w:rsidR="00723A45">
        <w:t>And because</w:t>
      </w:r>
      <w:r w:rsidR="00C879C8">
        <w:t xml:space="preserve"> the project will mainly focus on </w:t>
      </w:r>
      <w:r w:rsidR="00953CE7">
        <w:t>playfully learning guitar riffs</w:t>
      </w:r>
      <w:r w:rsidR="00E2532E">
        <w:t xml:space="preserve">, </w:t>
      </w:r>
      <w:r w:rsidR="00953CE7">
        <w:t>chords</w:t>
      </w:r>
      <w:r w:rsidR="00F7360A">
        <w:t xml:space="preserve"> and song</w:t>
      </w:r>
      <w:r w:rsidR="00E2532E">
        <w:t>s</w:t>
      </w:r>
      <w:r w:rsidR="00953CE7">
        <w:t xml:space="preserve">, it will be referred to RiffMaster from this point forward. </w:t>
      </w:r>
      <w:r w:rsidR="001A3B9C">
        <w:t>The following table conclude</w:t>
      </w:r>
      <w:r w:rsidR="00953CE7">
        <w:t>s</w:t>
      </w:r>
      <w:r w:rsidR="007D01CA">
        <w:t xml:space="preserve"> our findings</w:t>
      </w:r>
      <w:r w:rsidR="00195146">
        <w:t xml:space="preserve"> and some further specifications</w:t>
      </w:r>
      <w:r w:rsidR="007D01CA">
        <w:t>.</w:t>
      </w:r>
    </w:p>
    <w:p w14:paraId="1069E2DF" w14:textId="77777777" w:rsidR="00227D8B" w:rsidRDefault="00227D8B" w:rsidP="00644C29"/>
    <w:p w14:paraId="23CF43B7" w14:textId="77777777" w:rsidR="00227D8B" w:rsidRDefault="00227D8B" w:rsidP="00227D8B">
      <w:pPr>
        <w:keepNext/>
      </w:pPr>
      <w:r>
        <w:rPr>
          <w:noProof/>
        </w:rPr>
        <w:drawing>
          <wp:inline distT="0" distB="0" distL="0" distR="0" wp14:anchorId="5FA619CF" wp14:editId="4B555993">
            <wp:extent cx="6645910" cy="2033905"/>
            <wp:effectExtent l="0" t="0" r="254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D162" w14:textId="3BCDA778" w:rsidR="007D01CA" w:rsidRDefault="00227D8B" w:rsidP="00227D8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| </w:t>
      </w:r>
      <w:r w:rsidR="002810F1">
        <w:t>Technology</w:t>
      </w:r>
      <w:r>
        <w:t xml:space="preserve"> Comparision</w:t>
      </w:r>
    </w:p>
    <w:p w14:paraId="1030EE4F" w14:textId="77777777" w:rsidR="00170FA4" w:rsidRPr="00644C29" w:rsidRDefault="00170FA4" w:rsidP="00644C29"/>
    <w:p w14:paraId="3A512347" w14:textId="14BB3697" w:rsidR="00923217" w:rsidRDefault="00A470EA" w:rsidP="0093321D">
      <w:pPr>
        <w:pStyle w:val="Heading2"/>
      </w:pPr>
      <w:bookmarkStart w:id="5" w:name="_Toc116294918"/>
      <w:r>
        <w:t>1.2.3. | Gap in Current Technologies</w:t>
      </w:r>
      <w:bookmarkEnd w:id="5"/>
    </w:p>
    <w:p w14:paraId="69B4FF60" w14:textId="77777777" w:rsidR="002810F1" w:rsidRDefault="002810F1" w:rsidP="002810F1"/>
    <w:p w14:paraId="1BA03711" w14:textId="7801B3E9" w:rsidR="0097283F" w:rsidRDefault="00843C6C" w:rsidP="002810F1">
      <w:r>
        <w:t xml:space="preserve">As we can </w:t>
      </w:r>
      <w:r w:rsidR="00464C87">
        <w:t>see, the present</w:t>
      </w:r>
      <w:r w:rsidR="00AA5FC7">
        <w:t xml:space="preserve">ed </w:t>
      </w:r>
      <w:r w:rsidR="00464C87">
        <w:t>options</w:t>
      </w:r>
      <w:r w:rsidR="001B131C">
        <w:t xml:space="preserve"> have decent coverage of usability</w:t>
      </w:r>
      <w:r w:rsidR="00AA5FC7">
        <w:t xml:space="preserve"> and functionality</w:t>
      </w:r>
      <w:r w:rsidR="003274D8">
        <w:t xml:space="preserve"> that a novice guitaris</w:t>
      </w:r>
      <w:r w:rsidR="00107A12">
        <w:t>t would require</w:t>
      </w:r>
      <w:r w:rsidR="00F42722">
        <w:t>.</w:t>
      </w:r>
      <w:r w:rsidR="00AA5FC7">
        <w:t xml:space="preserve"> </w:t>
      </w:r>
      <w:r w:rsidR="005D7853">
        <w:t>But u</w:t>
      </w:r>
      <w:r w:rsidR="00AA5FC7">
        <w:t>nfortunately</w:t>
      </w:r>
      <w:r w:rsidR="00F42722">
        <w:t>, they are</w:t>
      </w:r>
      <w:r w:rsidR="00AA5FC7">
        <w:t xml:space="preserve"> </w:t>
      </w:r>
      <w:r w:rsidR="003C1041">
        <w:t xml:space="preserve">sparsely </w:t>
      </w:r>
      <w:r w:rsidR="00BA5BA7">
        <w:t xml:space="preserve">isolated throughout </w:t>
      </w:r>
      <w:r w:rsidR="003274D8">
        <w:t>several projects</w:t>
      </w:r>
      <w:r w:rsidR="00107A12">
        <w:t xml:space="preserve"> and products</w:t>
      </w:r>
      <w:r w:rsidR="00F37214">
        <w:t xml:space="preserve"> with distinct merits and limitations</w:t>
      </w:r>
      <w:r w:rsidR="003274D8">
        <w:t xml:space="preserve">. Ideally, </w:t>
      </w:r>
      <w:r w:rsidR="00633A6A">
        <w:t xml:space="preserve">these features should be </w:t>
      </w:r>
      <w:r w:rsidR="005C3046">
        <w:t>consolidated into one comprehensive product.</w:t>
      </w:r>
    </w:p>
    <w:p w14:paraId="358F88EB" w14:textId="77777777" w:rsidR="0097283F" w:rsidRDefault="0097283F" w:rsidP="002810F1"/>
    <w:p w14:paraId="4319F534" w14:textId="44C54F03" w:rsidR="001D6E94" w:rsidRDefault="00B1581B" w:rsidP="002810F1">
      <w:r>
        <w:t xml:space="preserve">Firstly, </w:t>
      </w:r>
      <w:r w:rsidR="004239C7">
        <w:t xml:space="preserve">while Guitar Hero has </w:t>
      </w:r>
      <w:r w:rsidR="00DA788E">
        <w:t xml:space="preserve">outstanding gameplay, it lacks </w:t>
      </w:r>
      <w:r w:rsidR="0097283F">
        <w:t xml:space="preserve">a </w:t>
      </w:r>
      <w:r w:rsidR="00DA788E">
        <w:t xml:space="preserve">realistic </w:t>
      </w:r>
      <w:r w:rsidR="0097283F">
        <w:t xml:space="preserve">user </w:t>
      </w:r>
      <w:r w:rsidR="00DA788E">
        <w:t>experience</w:t>
      </w:r>
      <w:r w:rsidR="0097283F">
        <w:t xml:space="preserve"> </w:t>
      </w:r>
      <w:r w:rsidR="0065225F">
        <w:t xml:space="preserve">because of its console layout. Similarly, </w:t>
      </w:r>
      <w:r w:rsidR="00F16B76">
        <w:t xml:space="preserve">MI Digital Guitar has an excellent </w:t>
      </w:r>
      <w:r w:rsidR="00BA408D">
        <w:t xml:space="preserve">practical </w:t>
      </w:r>
      <w:r w:rsidR="008E050D">
        <w:t xml:space="preserve">and artistic </w:t>
      </w:r>
      <w:r w:rsidR="00BA408D">
        <w:t xml:space="preserve">design and a </w:t>
      </w:r>
      <w:r w:rsidR="00494302">
        <w:t>more natural</w:t>
      </w:r>
      <w:r w:rsidR="00BA408D">
        <w:t xml:space="preserve"> interface</w:t>
      </w:r>
      <w:r w:rsidR="00965433">
        <w:t xml:space="preserve"> but inaccurate fret distances</w:t>
      </w:r>
      <w:r w:rsidR="00AB72CD">
        <w:t>.</w:t>
      </w:r>
      <w:r w:rsidR="00BA408D">
        <w:t xml:space="preserve"> </w:t>
      </w:r>
      <w:r w:rsidR="000D4B01">
        <w:t>Unfortunately</w:t>
      </w:r>
      <w:r w:rsidR="00821829">
        <w:t xml:space="preserve">, </w:t>
      </w:r>
      <w:r w:rsidR="00BA408D">
        <w:t>it</w:t>
      </w:r>
      <w:r w:rsidR="00494302">
        <w:t xml:space="preserve"> cannot play notes, only</w:t>
      </w:r>
      <w:r w:rsidR="005B5944">
        <w:t xml:space="preserve"> limited chords through</w:t>
      </w:r>
      <w:r w:rsidR="007B0B03">
        <w:t xml:space="preserve"> approximate button presses.</w:t>
      </w:r>
      <w:r w:rsidR="000F364A">
        <w:t xml:space="preserve"> Therefore it is an</w:t>
      </w:r>
      <w:r w:rsidR="00755666">
        <w:t xml:space="preserve"> artificially</w:t>
      </w:r>
      <w:r w:rsidR="000F364A">
        <w:t xml:space="preserve"> invented music system, </w:t>
      </w:r>
      <w:r w:rsidR="00847910">
        <w:t>not unlike</w:t>
      </w:r>
      <w:r w:rsidR="000F364A">
        <w:t xml:space="preserve"> Guitar Hero.</w:t>
      </w:r>
      <w:r w:rsidR="003C4A66">
        <w:t xml:space="preserve"> Thirdly, while RockSmith offers an exceptional</w:t>
      </w:r>
      <w:r w:rsidR="00AC0B9B">
        <w:t xml:space="preserve">ly realistic application that teaches </w:t>
      </w:r>
      <w:r w:rsidR="000B5485">
        <w:t>fundament</w:t>
      </w:r>
      <w:r w:rsidR="00AC0B9B">
        <w:t>al music</w:t>
      </w:r>
      <w:r w:rsidR="00EE7333">
        <w:t xml:space="preserve"> skills</w:t>
      </w:r>
      <w:r w:rsidR="00AC0B9B">
        <w:t xml:space="preserve">, </w:t>
      </w:r>
      <w:r w:rsidR="005A2973">
        <w:t>the user has to buy a decent-quality instrument to be able to play.</w:t>
      </w:r>
    </w:p>
    <w:p w14:paraId="2385682A" w14:textId="77777777" w:rsidR="001D6E94" w:rsidRDefault="001D6E94" w:rsidP="002810F1"/>
    <w:p w14:paraId="65CAAC4C" w14:textId="4F4C0CE0" w:rsidR="00B1581B" w:rsidRDefault="005353CB" w:rsidP="002810F1">
      <w:r>
        <w:t xml:space="preserve">Finally, </w:t>
      </w:r>
      <w:r w:rsidR="007453D5">
        <w:t>all these systems are vendor-specific</w:t>
      </w:r>
      <w:r w:rsidR="0092391A">
        <w:t>, proprietary</w:t>
      </w:r>
      <w:r w:rsidR="001232EB">
        <w:t xml:space="preserve"> or licenced</w:t>
      </w:r>
      <w:r w:rsidR="007453D5">
        <w:t>.</w:t>
      </w:r>
      <w:r w:rsidR="001D6E94">
        <w:t xml:space="preserve"> As a software developer</w:t>
      </w:r>
      <w:r w:rsidR="00D6604B">
        <w:t xml:space="preserve">, I </w:t>
      </w:r>
      <w:r w:rsidR="00547097">
        <w:t>want to</w:t>
      </w:r>
      <w:r w:rsidR="00D6604B">
        <w:t xml:space="preserve"> be able to write applications</w:t>
      </w:r>
      <w:r w:rsidR="001232EB">
        <w:t xml:space="preserve"> around</w:t>
      </w:r>
      <w:r w:rsidR="00547097">
        <w:t xml:space="preserve"> </w:t>
      </w:r>
      <w:r w:rsidR="00DD6AED">
        <w:t>a digital guitar instrument</w:t>
      </w:r>
      <w:r w:rsidR="00D34A82">
        <w:t xml:space="preserve"> free from licences</w:t>
      </w:r>
      <w:r w:rsidR="00604373">
        <w:t xml:space="preserve"> or the concern of litigations.</w:t>
      </w:r>
      <w:r w:rsidR="00D34A82">
        <w:t xml:space="preserve"> </w:t>
      </w:r>
      <w:r w:rsidR="00640CC3">
        <w:t>Additionally, t</w:t>
      </w:r>
      <w:r w:rsidR="00DD6AED">
        <w:t>h</w:t>
      </w:r>
      <w:r w:rsidR="00007E53">
        <w:t>e</w:t>
      </w:r>
      <w:r w:rsidR="00DD6AED">
        <w:t xml:space="preserve"> device should </w:t>
      </w:r>
      <w:r w:rsidR="00A07B85">
        <w:t xml:space="preserve">have </w:t>
      </w:r>
      <w:r w:rsidR="00557FD0">
        <w:t xml:space="preserve">specifications, </w:t>
      </w:r>
      <w:r w:rsidR="00A07B85">
        <w:t>protocol</w:t>
      </w:r>
      <w:r w:rsidR="00557FD0">
        <w:t>s</w:t>
      </w:r>
      <w:r w:rsidR="00A07B85">
        <w:t xml:space="preserve"> and documentation available for </w:t>
      </w:r>
      <w:r w:rsidR="002B1E53">
        <w:t xml:space="preserve">every </w:t>
      </w:r>
      <w:r w:rsidR="00A07B85">
        <w:t xml:space="preserve">software </w:t>
      </w:r>
      <w:r w:rsidR="00E00176">
        <w:t xml:space="preserve">developer </w:t>
      </w:r>
      <w:r w:rsidR="002B1E53">
        <w:t xml:space="preserve">in the </w:t>
      </w:r>
      <w:r w:rsidR="00A07B85">
        <w:t>community</w:t>
      </w:r>
      <w:r w:rsidR="00B06AEE">
        <w:t xml:space="preserve"> to produce a range of comp</w:t>
      </w:r>
      <w:r w:rsidR="008E6D31">
        <w:t>etition</w:t>
      </w:r>
      <w:r w:rsidR="00F23305">
        <w:t xml:space="preserve"> and further innovation</w:t>
      </w:r>
      <w:r w:rsidR="00A07B85">
        <w:t>.</w:t>
      </w:r>
      <w:r w:rsidR="00A3275D">
        <w:t xml:space="preserve"> Most open</w:t>
      </w:r>
      <w:r w:rsidR="002F153F">
        <w:t>-</w:t>
      </w:r>
      <w:r w:rsidR="00A3275D">
        <w:t xml:space="preserve">source projects </w:t>
      </w:r>
      <w:r w:rsidR="002F153F">
        <w:t xml:space="preserve">enjoy </w:t>
      </w:r>
      <w:r w:rsidR="00E31E17">
        <w:t>eager</w:t>
      </w:r>
      <w:r w:rsidR="00DC5017">
        <w:t xml:space="preserve"> crowds of professional and amateur developers</w:t>
      </w:r>
      <w:r w:rsidR="00343FF3">
        <w:t>'</w:t>
      </w:r>
      <w:r w:rsidR="00DF4C0F">
        <w:t xml:space="preserve"> contribution</w:t>
      </w:r>
      <w:r w:rsidR="00343FF3">
        <w:t>s; therefore, a</w:t>
      </w:r>
      <w:r w:rsidR="00EE1C7A">
        <w:t xml:space="preserve">fter </w:t>
      </w:r>
      <w:r w:rsidR="00DF4C0F">
        <w:t>the finalisation of the project</w:t>
      </w:r>
      <w:r w:rsidR="00343FF3">
        <w:t>,</w:t>
      </w:r>
      <w:r w:rsidR="00DF4C0F">
        <w:t xml:space="preserve"> it will be shared</w:t>
      </w:r>
      <w:r w:rsidR="00605668">
        <w:t xml:space="preserve"> for non-commercial use</w:t>
      </w:r>
      <w:r w:rsidR="00343FF3">
        <w:t>.</w:t>
      </w:r>
    </w:p>
    <w:p w14:paraId="19245219" w14:textId="77777777" w:rsidR="000B5485" w:rsidRDefault="000B5485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1FBC6D1A" w14:textId="77777777" w:rsidR="000B5485" w:rsidRDefault="000B5485" w:rsidP="00130E4D">
      <w:pPr>
        <w:pStyle w:val="Heading2"/>
      </w:pPr>
    </w:p>
    <w:p w14:paraId="2806F127" w14:textId="216E4E3E" w:rsidR="00824C6A" w:rsidRDefault="00824C6A" w:rsidP="00130E4D">
      <w:pPr>
        <w:pStyle w:val="Heading2"/>
      </w:pPr>
      <w:bookmarkStart w:id="6" w:name="_Toc116294919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6"/>
    </w:p>
    <w:p w14:paraId="0C0834D5" w14:textId="77777777" w:rsidR="004C0B06" w:rsidRDefault="004C0B06" w:rsidP="004C0B06"/>
    <w:p w14:paraId="5743F0D5" w14:textId="75951204" w:rsidR="004C0B06" w:rsidRPr="00927B9F" w:rsidRDefault="00927B9F" w:rsidP="004C0B06">
      <w:pPr>
        <w:rPr>
          <w:b/>
          <w:bCs/>
        </w:rPr>
      </w:pPr>
      <w:r w:rsidRPr="00927B9F">
        <w:rPr>
          <w:b/>
          <w:bCs/>
        </w:rPr>
        <w:t>Aim</w:t>
      </w:r>
    </w:p>
    <w:p w14:paraId="60EA84CF" w14:textId="115D5FD5" w:rsidR="00034E28" w:rsidRDefault="00927B9F" w:rsidP="004C0B06">
      <w:r>
        <w:t xml:space="preserve">RiffMaster aims to </w:t>
      </w:r>
      <w:r w:rsidR="00EA3DEA">
        <w:t>offer a comprehensive</w:t>
      </w:r>
      <w:r w:rsidR="003061F2">
        <w:t xml:space="preserve"> simulated music</w:t>
      </w:r>
      <w:r w:rsidR="00EA3DEA">
        <w:t xml:space="preserve"> experience</w:t>
      </w:r>
      <w:r w:rsidR="000C059B">
        <w:t>, providing a hardware component with a naturalistic guitar layout and software to learn and play</w:t>
      </w:r>
      <w:r w:rsidR="000E6721">
        <w:t xml:space="preserve"> the instrument.</w:t>
      </w:r>
      <w:r w:rsidR="008C766F">
        <w:t xml:space="preserve"> The console device should have a minimalistic design to </w:t>
      </w:r>
      <w:r w:rsidR="004A6597">
        <w:t>be affordable to a broader range of players.</w:t>
      </w:r>
      <w:r w:rsidR="00CB2850">
        <w:t xml:space="preserve"> Apart from the actual device</w:t>
      </w:r>
      <w:r w:rsidR="009E7970">
        <w:t>, the user</w:t>
      </w:r>
      <w:r w:rsidR="00630C9B">
        <w:t>s</w:t>
      </w:r>
      <w:r w:rsidR="009E7970">
        <w:t xml:space="preserve"> </w:t>
      </w:r>
      <w:r w:rsidR="00630C9B">
        <w:t>are</w:t>
      </w:r>
      <w:r w:rsidR="009E7970">
        <w:t xml:space="preserve"> not </w:t>
      </w:r>
      <w:r w:rsidR="002B5646">
        <w:t>required to own or buy any software licence</w:t>
      </w:r>
      <w:r w:rsidR="00115902">
        <w:t xml:space="preserve">; therefore, the </w:t>
      </w:r>
      <w:r w:rsidR="00DF58F3">
        <w:t xml:space="preserve">software </w:t>
      </w:r>
      <w:r w:rsidR="00115902">
        <w:t>application will be written for the browser.</w:t>
      </w:r>
      <w:r w:rsidR="00EE2AE8">
        <w:t xml:space="preserve"> Users should be able to connect the device</w:t>
      </w:r>
      <w:r w:rsidR="002251DA">
        <w:t xml:space="preserve"> </w:t>
      </w:r>
      <w:r w:rsidR="00EE2AE8">
        <w:t>to any computer</w:t>
      </w:r>
      <w:r w:rsidR="00046070">
        <w:t xml:space="preserve"> </w:t>
      </w:r>
      <w:r w:rsidR="006945AB">
        <w:t>via</w:t>
      </w:r>
      <w:r w:rsidR="00046070">
        <w:t xml:space="preserve"> a USB cable</w:t>
      </w:r>
      <w:r w:rsidR="00034E28">
        <w:t xml:space="preserve"> </w:t>
      </w:r>
      <w:r w:rsidR="002251DA">
        <w:t xml:space="preserve">and </w:t>
      </w:r>
      <w:r w:rsidR="00046070">
        <w:t>enjoy</w:t>
      </w:r>
      <w:r w:rsidR="002251DA">
        <w:t xml:space="preserve"> the application</w:t>
      </w:r>
      <w:r w:rsidR="00046070">
        <w:t xml:space="preserve"> using the internet.</w:t>
      </w:r>
      <w:r w:rsidR="002251DA">
        <w:t xml:space="preserve"> </w:t>
      </w:r>
      <w:r w:rsidR="00034E28">
        <w:t>The software will support</w:t>
      </w:r>
      <w:r w:rsidR="00260335">
        <w:t xml:space="preserve"> the requirements </w:t>
      </w:r>
      <w:r w:rsidR="00464D4C">
        <w:t>of</w:t>
      </w:r>
      <w:r w:rsidR="00260335">
        <w:t xml:space="preserve"> learn</w:t>
      </w:r>
      <w:r w:rsidR="00464D4C">
        <w:t>ing</w:t>
      </w:r>
      <w:r w:rsidR="00260335">
        <w:t xml:space="preserve"> the instrument from the basics</w:t>
      </w:r>
      <w:r w:rsidR="00243C70">
        <w:t xml:space="preserve">, and </w:t>
      </w:r>
      <w:r w:rsidR="00464D4C">
        <w:t>users should be able to track their progress after creating an account</w:t>
      </w:r>
      <w:r w:rsidR="00243C70">
        <w:t>.</w:t>
      </w:r>
    </w:p>
    <w:p w14:paraId="000C4838" w14:textId="77777777" w:rsidR="00F25DEF" w:rsidRDefault="00F25DEF" w:rsidP="004C0B06"/>
    <w:p w14:paraId="63A508A3" w14:textId="0269CFA1" w:rsidR="00F25DEF" w:rsidRPr="00450D65" w:rsidRDefault="00450D65" w:rsidP="004C0B06">
      <w:pPr>
        <w:rPr>
          <w:b/>
          <w:bCs/>
        </w:rPr>
      </w:pPr>
      <w:r w:rsidRPr="00450D65">
        <w:rPr>
          <w:b/>
          <w:bCs/>
        </w:rPr>
        <w:t>Objectives</w:t>
      </w:r>
    </w:p>
    <w:p w14:paraId="14E08315" w14:textId="38DED86C" w:rsidR="00E54310" w:rsidRDefault="00451E3A" w:rsidP="004C0B06">
      <w:r w:rsidRPr="00451E3A">
        <w:rPr>
          <w:b/>
          <w:bCs/>
        </w:rPr>
        <w:t>Objective 1</w:t>
      </w:r>
      <w:r>
        <w:t xml:space="preserve">: Create </w:t>
      </w:r>
      <w:r w:rsidR="006F434E">
        <w:t>a digital guitar device with a realistic layout</w:t>
      </w:r>
      <w:r w:rsidR="00086627">
        <w:t xml:space="preserve"> to simulate the instrument.</w:t>
      </w:r>
      <w:r w:rsidR="005E50C9">
        <w:t xml:space="preserve"> </w:t>
      </w:r>
      <w:r w:rsidR="00846F82">
        <w:t>The instrument's look, dimensions,</w:t>
      </w:r>
      <w:r w:rsidR="00C610DD">
        <w:t xml:space="preserve"> and operability</w:t>
      </w:r>
      <w:r w:rsidR="00846F82">
        <w:t xml:space="preserve"> </w:t>
      </w:r>
      <w:r w:rsidR="00A220D2">
        <w:t>must be</w:t>
      </w:r>
      <w:r w:rsidR="001841A7">
        <w:t xml:space="preserve"> of a guitar, </w:t>
      </w:r>
      <w:r w:rsidR="00A5340C">
        <w:t xml:space="preserve">while the materials used may </w:t>
      </w:r>
      <w:r w:rsidR="00764817">
        <w:t>differ and be</w:t>
      </w:r>
      <w:r w:rsidR="001466ED">
        <w:t xml:space="preserve"> similar to </w:t>
      </w:r>
      <w:r w:rsidR="008A6EBF">
        <w:t xml:space="preserve">a mock guitar. </w:t>
      </w:r>
      <w:r w:rsidR="00051E23">
        <w:t>However, t</w:t>
      </w:r>
      <w:r w:rsidR="008A6EBF">
        <w:t>he guitar</w:t>
      </w:r>
      <w:r w:rsidR="00510A49">
        <w:t>'</w:t>
      </w:r>
      <w:r w:rsidR="008A6EBF">
        <w:t xml:space="preserve">s </w:t>
      </w:r>
      <w:r w:rsidR="00051E23">
        <w:t xml:space="preserve">neck and the </w:t>
      </w:r>
      <w:r w:rsidR="00C2594D">
        <w:t>frets' distances must translate to a real guitar's exact proportions</w:t>
      </w:r>
      <w:r w:rsidR="00763FD8">
        <w:t xml:space="preserve"> to </w:t>
      </w:r>
      <w:r w:rsidR="003D03BC">
        <w:t>enhance</w:t>
      </w:r>
      <w:r w:rsidR="00763FD8">
        <w:t xml:space="preserve"> the players</w:t>
      </w:r>
      <w:r w:rsidR="00F3696E">
        <w:t>'</w:t>
      </w:r>
      <w:r w:rsidR="003D03BC">
        <w:t xml:space="preserve"> </w:t>
      </w:r>
      <w:r w:rsidR="00F3696E">
        <w:t>accuracy in</w:t>
      </w:r>
      <w:r w:rsidR="003D03BC">
        <w:t xml:space="preserve"> muscle memory</w:t>
      </w:r>
      <w:r w:rsidR="00977B65">
        <w:t xml:space="preserve"> and </w:t>
      </w:r>
      <w:r w:rsidR="001204F5">
        <w:t xml:space="preserve">help them </w:t>
      </w:r>
      <w:r w:rsidR="00977B65">
        <w:t>gain a</w:t>
      </w:r>
      <w:r w:rsidR="009C05B4">
        <w:t>n easily</w:t>
      </w:r>
      <w:r w:rsidR="00977B65">
        <w:t xml:space="preserve"> transferable skill.</w:t>
      </w:r>
      <w:r w:rsidR="00DC4999">
        <w:t xml:space="preserve"> </w:t>
      </w:r>
    </w:p>
    <w:p w14:paraId="2C9C37F5" w14:textId="68B520EC" w:rsidR="002F06C3" w:rsidRDefault="002B713F" w:rsidP="004C0B06">
      <w:r w:rsidRPr="002F06C3">
        <w:rPr>
          <w:b/>
          <w:bCs/>
        </w:rPr>
        <w:t>Objective 2</w:t>
      </w:r>
      <w:r>
        <w:t xml:space="preserve">: </w:t>
      </w:r>
      <w:r w:rsidR="0005699A">
        <w:t>Ideally</w:t>
      </w:r>
      <w:r w:rsidR="00247470">
        <w:t>,</w:t>
      </w:r>
      <w:r w:rsidR="0005699A">
        <w:t xml:space="preserve"> </w:t>
      </w:r>
      <w:r w:rsidR="00AC2267">
        <w:t xml:space="preserve">six </w:t>
      </w:r>
      <w:r w:rsidR="0005699A">
        <w:t xml:space="preserve">strings, alternatively </w:t>
      </w:r>
      <w:r w:rsidR="00AC2267">
        <w:t xml:space="preserve">six </w:t>
      </w:r>
      <w:r w:rsidR="0005699A">
        <w:t>strum bars</w:t>
      </w:r>
      <w:r w:rsidR="00247470">
        <w:t>,</w:t>
      </w:r>
      <w:r w:rsidR="0005699A">
        <w:t xml:space="preserve"> may be used </w:t>
      </w:r>
      <w:r w:rsidR="00247470">
        <w:t>to</w:t>
      </w:r>
      <w:r w:rsidR="0005699A">
        <w:t xml:space="preserve"> activat</w:t>
      </w:r>
      <w:r w:rsidR="00247470">
        <w:t>e</w:t>
      </w:r>
      <w:r w:rsidR="0005699A">
        <w:t xml:space="preserve"> a note</w:t>
      </w:r>
      <w:r w:rsidR="00247470">
        <w:t>, and</w:t>
      </w:r>
      <w:r w:rsidR="00AC2267">
        <w:t xml:space="preserve"> </w:t>
      </w:r>
      <w:r w:rsidR="000B2399">
        <w:t>follow-up research and experimentations will be</w:t>
      </w:r>
      <w:r w:rsidR="00AC2267">
        <w:t xml:space="preserve"> included in the document</w:t>
      </w:r>
      <w:r w:rsidR="00B12D5F">
        <w:t xml:space="preserve"> regarding the design decision</w:t>
      </w:r>
      <w:r w:rsidR="00AC2267">
        <w:t>.</w:t>
      </w:r>
      <w:r>
        <w:t xml:space="preserve"> </w:t>
      </w:r>
      <w:r w:rsidR="00ED1B89">
        <w:t>G</w:t>
      </w:r>
      <w:r w:rsidR="0041709C">
        <w:t>uitars are</w:t>
      </w:r>
      <w:r w:rsidR="00601894">
        <w:t xml:space="preserve"> polyphonic instrument</w:t>
      </w:r>
      <w:r w:rsidR="00735C21">
        <w:t>s</w:t>
      </w:r>
      <w:r w:rsidR="00ED1B89">
        <w:t>;</w:t>
      </w:r>
      <w:r w:rsidR="00601894">
        <w:t xml:space="preserve"> </w:t>
      </w:r>
      <w:r w:rsidR="00ED1B89">
        <w:t xml:space="preserve">consequently, </w:t>
      </w:r>
      <w:r w:rsidR="00EC4D30">
        <w:t xml:space="preserve">one or more </w:t>
      </w:r>
      <w:r w:rsidR="0041709C">
        <w:t xml:space="preserve">strings </w:t>
      </w:r>
      <w:r w:rsidR="002816B8">
        <w:t>may</w:t>
      </w:r>
      <w:r w:rsidR="0041709C">
        <w:t xml:space="preserve"> be play</w:t>
      </w:r>
      <w:r w:rsidR="002816B8">
        <w:t>ed</w:t>
      </w:r>
      <w:r w:rsidR="0041709C">
        <w:t xml:space="preserve"> simultaneously. </w:t>
      </w:r>
      <w:r w:rsidR="000A262C">
        <w:t>If string</w:t>
      </w:r>
      <w:r w:rsidR="005B61FB">
        <w:t xml:space="preserve"> </w:t>
      </w:r>
      <w:r w:rsidR="000A262C">
        <w:t>activ</w:t>
      </w:r>
      <w:r w:rsidR="005B61FB">
        <w:t>ity is detected</w:t>
      </w:r>
      <w:r w:rsidR="000A262C">
        <w:t xml:space="preserve">, the device should communicate the uppermost </w:t>
      </w:r>
      <w:r w:rsidR="007978A9">
        <w:t>active fret</w:t>
      </w:r>
      <w:r w:rsidR="00573448">
        <w:t>s</w:t>
      </w:r>
      <w:r w:rsidR="007978A9">
        <w:t xml:space="preserve"> position on the respective line</w:t>
      </w:r>
      <w:r w:rsidR="00573448">
        <w:t>s</w:t>
      </w:r>
      <w:r w:rsidR="007978A9">
        <w:t xml:space="preserve">. </w:t>
      </w:r>
      <w:r w:rsidR="00475647">
        <w:t xml:space="preserve">The activated note must be </w:t>
      </w:r>
      <w:r w:rsidR="0058649F">
        <w:t xml:space="preserve">transmitted </w:t>
      </w:r>
      <w:r w:rsidR="00475647">
        <w:t>through a USB port</w:t>
      </w:r>
      <w:r w:rsidR="00FE3600">
        <w:t xml:space="preserve"> using a well-defined, simple protocol.</w:t>
      </w:r>
      <w:r w:rsidR="00325090">
        <w:t xml:space="preserve"> The hardware must be</w:t>
      </w:r>
      <w:r w:rsidR="00C96181">
        <w:t xml:space="preserve"> safe to use and </w:t>
      </w:r>
      <w:r w:rsidR="00EA0C44">
        <w:t xml:space="preserve">in accordance </w:t>
      </w:r>
      <w:r w:rsidR="00B916D0">
        <w:t>with safety regulations.</w:t>
      </w:r>
    </w:p>
    <w:p w14:paraId="645645CF" w14:textId="012AC752" w:rsidR="000A265F" w:rsidRDefault="00B916D0" w:rsidP="004C0B06">
      <w:r w:rsidRPr="00B916D0">
        <w:rPr>
          <w:b/>
          <w:bCs/>
        </w:rPr>
        <w:t>Objective 3</w:t>
      </w:r>
      <w:r>
        <w:t xml:space="preserve">: </w:t>
      </w:r>
      <w:r w:rsidR="00D226BF">
        <w:t>Design</w:t>
      </w:r>
      <w:r w:rsidR="00500250">
        <w:t xml:space="preserve"> and</w:t>
      </w:r>
      <w:r w:rsidR="0054325C">
        <w:t xml:space="preserve"> develop</w:t>
      </w:r>
      <w:r w:rsidR="00500250">
        <w:t xml:space="preserve"> a software application </w:t>
      </w:r>
      <w:r w:rsidR="0078439E">
        <w:t>that</w:t>
      </w:r>
      <w:r w:rsidR="003D62F3">
        <w:t xml:space="preserve"> </w:t>
      </w:r>
      <w:r w:rsidR="007C6A62">
        <w:t>accepts</w:t>
      </w:r>
      <w:r w:rsidR="003C5CED">
        <w:t>, detects</w:t>
      </w:r>
      <w:r w:rsidR="007C6A62">
        <w:t xml:space="preserve"> and listens</w:t>
      </w:r>
      <w:r w:rsidR="003D62F3">
        <w:t xml:space="preserve"> to </w:t>
      </w:r>
      <w:r w:rsidR="004552FE">
        <w:t xml:space="preserve">user </w:t>
      </w:r>
      <w:r w:rsidR="003D62F3">
        <w:t>inputs from the</w:t>
      </w:r>
      <w:r w:rsidR="00DF28F5">
        <w:t xml:space="preserve"> device through</w:t>
      </w:r>
      <w:r w:rsidR="00FA1F36">
        <w:t xml:space="preserve"> a</w:t>
      </w:r>
      <w:r w:rsidR="003D62F3">
        <w:t xml:space="preserve"> USB port</w:t>
      </w:r>
      <w:r w:rsidR="007C6A62">
        <w:t xml:space="preserve"> without interrupting keyboard events</w:t>
      </w:r>
      <w:r w:rsidR="003D62F3">
        <w:t>.</w:t>
      </w:r>
      <w:r w:rsidR="004552FE">
        <w:t xml:space="preserve"> </w:t>
      </w:r>
      <w:r w:rsidR="0050243E">
        <w:t>Integrate</w:t>
      </w:r>
      <w:r w:rsidR="004552FE">
        <w:t xml:space="preserve"> these inputs</w:t>
      </w:r>
      <w:r w:rsidR="009205B2">
        <w:t xml:space="preserve"> </w:t>
      </w:r>
      <w:r w:rsidR="00D64D33">
        <w:t xml:space="preserve">into the web app </w:t>
      </w:r>
      <w:r w:rsidR="009205B2">
        <w:t>similarly to DOM key event</w:t>
      </w:r>
      <w:r w:rsidR="00211D2B">
        <w:t xml:space="preserve"> states</w:t>
      </w:r>
      <w:r w:rsidR="009205B2">
        <w:t xml:space="preserve">, such as </w:t>
      </w:r>
      <w:r w:rsidR="00CE4E34">
        <w:t>note started</w:t>
      </w:r>
      <w:r w:rsidR="009205B2">
        <w:t xml:space="preserve">, </w:t>
      </w:r>
      <w:r w:rsidR="00CE4E34">
        <w:t>playing</w:t>
      </w:r>
      <w:r w:rsidR="00211D2B">
        <w:t>,</w:t>
      </w:r>
      <w:r w:rsidR="00CE4E34">
        <w:t xml:space="preserve"> and</w:t>
      </w:r>
      <w:r w:rsidR="00211D2B">
        <w:t xml:space="preserve"> </w:t>
      </w:r>
      <w:r w:rsidR="00CE4E34">
        <w:t>stopped</w:t>
      </w:r>
      <w:r w:rsidR="00211D2B">
        <w:t>.</w:t>
      </w:r>
      <w:r w:rsidR="007030EC">
        <w:t xml:space="preserve"> </w:t>
      </w:r>
      <w:r w:rsidR="00DB7F4F">
        <w:t xml:space="preserve">Optimise the application to </w:t>
      </w:r>
      <w:r w:rsidR="00500A3F">
        <w:t xml:space="preserve">accept </w:t>
      </w:r>
      <w:r w:rsidR="00C65A8F">
        <w:t xml:space="preserve">and process </w:t>
      </w:r>
      <w:r w:rsidR="000A265F">
        <w:t xml:space="preserve">simultaneous </w:t>
      </w:r>
      <w:r w:rsidR="00F13F62">
        <w:t xml:space="preserve">input </w:t>
      </w:r>
      <w:r w:rsidR="00C65A8F">
        <w:t xml:space="preserve">information </w:t>
      </w:r>
      <w:r w:rsidR="00500A3F">
        <w:t>async</w:t>
      </w:r>
      <w:r w:rsidR="000A265F">
        <w:t>h</w:t>
      </w:r>
      <w:r w:rsidR="00500A3F">
        <w:t>ronous</w:t>
      </w:r>
      <w:r w:rsidR="00C65A8F">
        <w:t>ly.</w:t>
      </w:r>
    </w:p>
    <w:p w14:paraId="73A28053" w14:textId="6EA12AA1" w:rsidR="000A265F" w:rsidRDefault="000A265F" w:rsidP="004C0B06">
      <w:r w:rsidRPr="009F7C4F">
        <w:rPr>
          <w:b/>
          <w:bCs/>
        </w:rPr>
        <w:t>Objective 4</w:t>
      </w:r>
      <w:r>
        <w:t xml:space="preserve">: </w:t>
      </w:r>
      <w:r w:rsidR="009F7C4F">
        <w:t xml:space="preserve">Build a </w:t>
      </w:r>
      <w:r w:rsidR="00B8364A">
        <w:t xml:space="preserve">user-friendly </w:t>
      </w:r>
      <w:r w:rsidR="009F7C4F">
        <w:t>frontend web application</w:t>
      </w:r>
      <w:r w:rsidR="00B8364A">
        <w:t xml:space="preserve"> </w:t>
      </w:r>
      <w:r w:rsidR="003B54C0">
        <w:t>with</w:t>
      </w:r>
      <w:r w:rsidR="00B8364A">
        <w:t xml:space="preserve"> a home page with </w:t>
      </w:r>
      <w:r w:rsidR="003B54C0">
        <w:t>sign-up and login options.</w:t>
      </w:r>
      <w:r w:rsidR="00BB0B0D">
        <w:t xml:space="preserve"> </w:t>
      </w:r>
      <w:r w:rsidR="006138E5">
        <w:t>Validate user login</w:t>
      </w:r>
      <w:r w:rsidR="00F0753B">
        <w:t>, and after successful sign-in</w:t>
      </w:r>
      <w:r w:rsidR="004E507F">
        <w:t xml:space="preserve"> or login</w:t>
      </w:r>
      <w:r w:rsidR="00F0753B">
        <w:t>, the following options should be available:</w:t>
      </w:r>
    </w:p>
    <w:p w14:paraId="7976EE0D" w14:textId="7BB1D8AF" w:rsidR="00F46DD0" w:rsidRDefault="00D24D6A" w:rsidP="00F46DD0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Jam Option</w:t>
      </w:r>
      <w:r>
        <w:t>: the user can</w:t>
      </w:r>
      <w:r w:rsidR="00F46DD0" w:rsidRPr="00F46DD0">
        <w:t xml:space="preserve"> </w:t>
      </w:r>
      <w:r w:rsidR="00DD410A">
        <w:t xml:space="preserve">freely </w:t>
      </w:r>
      <w:r w:rsidR="00F46DD0">
        <w:t xml:space="preserve">play the </w:t>
      </w:r>
      <w:r w:rsidR="00CB1EAA">
        <w:t xml:space="preserve">RiffMaster </w:t>
      </w:r>
      <w:r w:rsidR="00F46DD0">
        <w:t>device and listen to the generated music,</w:t>
      </w:r>
    </w:p>
    <w:p w14:paraId="2F6DCC81" w14:textId="0E11F6A1" w:rsidR="000D708A" w:rsidRDefault="000D708A" w:rsidP="000D708A">
      <w:pPr>
        <w:pStyle w:val="NoSpacing"/>
        <w:numPr>
          <w:ilvl w:val="0"/>
          <w:numId w:val="13"/>
        </w:numPr>
      </w:pPr>
      <w:r w:rsidRPr="003F743B">
        <w:rPr>
          <w:b/>
          <w:bCs/>
        </w:rPr>
        <w:t>Compose option</w:t>
      </w:r>
      <w:r>
        <w:t xml:space="preserve">: the user can record the device, and the produced </w:t>
      </w:r>
      <w:r w:rsidR="004368B1">
        <w:t>piece</w:t>
      </w:r>
      <w:r>
        <w:t xml:space="preserve"> is translated into tablature notation, which can be manually edited, saved</w:t>
      </w:r>
      <w:r w:rsidR="004368B1">
        <w:t>, played</w:t>
      </w:r>
      <w:r>
        <w:t>, or deleted.</w:t>
      </w:r>
    </w:p>
    <w:p w14:paraId="224B3054" w14:textId="7D4C94FB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ractice Option</w:t>
      </w:r>
      <w:r>
        <w:t>: the user can load a tablature</w:t>
      </w:r>
      <w:r w:rsidR="00AD2D0C">
        <w:t xml:space="preserve"> or follow </w:t>
      </w:r>
      <w:r w:rsidR="005A4DA8">
        <w:t xml:space="preserve">a </w:t>
      </w:r>
      <w:r w:rsidR="00AD2D0C">
        <w:t>tutorial</w:t>
      </w:r>
      <w:r>
        <w:t>, play along with a song, and practice at different speeds. Different sections of the music may be selected for repeated practice.</w:t>
      </w:r>
    </w:p>
    <w:p w14:paraId="3989DA96" w14:textId="77777777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lay Option</w:t>
      </w:r>
      <w:r>
        <w:t>: the user can play a piece of selected music. The application will score the performance according to accurate real-time feedback, considering the player's number of mistakes in note accuracy or rhythm precision.</w:t>
      </w:r>
    </w:p>
    <w:p w14:paraId="78937EAF" w14:textId="1530DA65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Chords Explorer</w:t>
      </w:r>
      <w:r>
        <w:t>: chords will be clickable throughout the application. When pausing a running session, the player may check chords</w:t>
      </w:r>
      <w:r w:rsidR="00A8067D">
        <w:t>.</w:t>
      </w:r>
    </w:p>
    <w:p w14:paraId="6FEDCF0A" w14:textId="6F6CA97F" w:rsidR="00A8067D" w:rsidRDefault="00504845" w:rsidP="00A8067D">
      <w:pPr>
        <w:pStyle w:val="NoSpacing"/>
      </w:pPr>
      <w:r>
        <w:t>Finally, c</w:t>
      </w:r>
      <w:r w:rsidR="00A8067D" w:rsidRPr="00A8067D">
        <w:t>reat</w:t>
      </w:r>
      <w:r w:rsidR="00A8067D">
        <w:t>e</w:t>
      </w:r>
      <w:r w:rsidR="00442C7E">
        <w:t xml:space="preserve"> a restricted number</w:t>
      </w:r>
      <w:r w:rsidR="00115D86">
        <w:t xml:space="preserve"> of</w:t>
      </w:r>
      <w:r w:rsidR="00A8067D">
        <w:t xml:space="preserve"> demo</w:t>
      </w:r>
      <w:r w:rsidR="006F709E">
        <w:t xml:space="preserve"> </w:t>
      </w:r>
      <w:r>
        <w:t xml:space="preserve">songs and </w:t>
      </w:r>
      <w:r w:rsidR="006F709E">
        <w:t>tablatures to test the prototype</w:t>
      </w:r>
      <w:r w:rsidR="00115D86">
        <w:t xml:space="preserve"> and the application</w:t>
      </w:r>
      <w:r w:rsidR="006F709E">
        <w:t>.</w:t>
      </w:r>
    </w:p>
    <w:p w14:paraId="5352CD01" w14:textId="77777777" w:rsidR="002774A3" w:rsidRPr="00A8067D" w:rsidRDefault="002774A3" w:rsidP="00A8067D">
      <w:pPr>
        <w:pStyle w:val="NoSpacing"/>
      </w:pPr>
    </w:p>
    <w:p w14:paraId="63663C6B" w14:textId="1C2E3C6C" w:rsidR="00450D65" w:rsidRDefault="00530637" w:rsidP="004C0B06">
      <w:r w:rsidRPr="00530637">
        <w:rPr>
          <w:b/>
          <w:bCs/>
        </w:rPr>
        <w:t>Objective 5</w:t>
      </w:r>
      <w:r>
        <w:t xml:space="preserve">: </w:t>
      </w:r>
      <w:r w:rsidR="009C7C82">
        <w:t>Build a backend application</w:t>
      </w:r>
      <w:r w:rsidR="008018B6">
        <w:t xml:space="preserve"> that reflects </w:t>
      </w:r>
      <w:r w:rsidR="00222553">
        <w:t>a business model</w:t>
      </w:r>
      <w:r w:rsidR="009C7C82">
        <w:t xml:space="preserve"> </w:t>
      </w:r>
      <w:r w:rsidR="00222553">
        <w:t xml:space="preserve">that </w:t>
      </w:r>
      <w:r w:rsidR="009C7C82">
        <w:t>will serve</w:t>
      </w:r>
      <w:r w:rsidR="009E5C9C">
        <w:t xml:space="preserve"> the web app.</w:t>
      </w:r>
      <w:r w:rsidR="000C49BA">
        <w:t xml:space="preserve"> </w:t>
      </w:r>
      <w:r w:rsidR="00CF787F">
        <w:t xml:space="preserve">The business model must be </w:t>
      </w:r>
      <w:r w:rsidR="00DE6611">
        <w:t>limited to</w:t>
      </w:r>
      <w:r w:rsidR="009D28CB">
        <w:t xml:space="preserve"> functionality</w:t>
      </w:r>
      <w:r w:rsidR="00DE6611">
        <w:t xml:space="preserve"> constraints</w:t>
      </w:r>
      <w:r w:rsidR="00CF787F">
        <w:t xml:space="preserve">, as the project focuses on technical solutions rather than </w:t>
      </w:r>
      <w:r w:rsidR="002B1177">
        <w:t xml:space="preserve">business implementations. </w:t>
      </w:r>
      <w:r w:rsidR="000C49BA">
        <w:t>The backend should communicate to a database and store user information</w:t>
      </w:r>
      <w:r w:rsidR="00803FE2">
        <w:t xml:space="preserve">, such as user name, songs, </w:t>
      </w:r>
      <w:r w:rsidR="002774A3">
        <w:t xml:space="preserve">tablatures and </w:t>
      </w:r>
      <w:r w:rsidR="00803FE2">
        <w:t>scores.</w:t>
      </w:r>
    </w:p>
    <w:p w14:paraId="6E02BA69" w14:textId="77777777" w:rsidR="00CD5408" w:rsidRPr="004C0B06" w:rsidRDefault="00CD5408" w:rsidP="004C0B06"/>
    <w:p w14:paraId="493FF76A" w14:textId="47FAD96C" w:rsidR="003227F1" w:rsidRDefault="00AC140A" w:rsidP="00130E4D">
      <w:pPr>
        <w:pStyle w:val="Heading2"/>
      </w:pPr>
      <w:bookmarkStart w:id="7" w:name="_Toc116294920"/>
      <w:r>
        <w:t>1.4. | Requirements</w:t>
      </w:r>
      <w:bookmarkEnd w:id="7"/>
    </w:p>
    <w:p w14:paraId="6276345E" w14:textId="77777777" w:rsidR="007E40EF" w:rsidRDefault="007E40EF" w:rsidP="007E40EF"/>
    <w:p w14:paraId="7065058C" w14:textId="102A3EA7" w:rsidR="00FB1F6F" w:rsidRDefault="00B60F92" w:rsidP="007E40EF">
      <w:r>
        <w:t>R</w:t>
      </w:r>
      <w:r w:rsidR="00045A74">
        <w:t>equirements</w:t>
      </w:r>
      <w:r w:rsidR="00F82729">
        <w:t xml:space="preserve"> are </w:t>
      </w:r>
      <w:r w:rsidR="0091789F">
        <w:t>as crucial for large-scale projects as for smaller or individual ones</w:t>
      </w:r>
      <w:r w:rsidR="00367083">
        <w:t xml:space="preserve"> because they </w:t>
      </w:r>
      <w:r w:rsidR="00DB4792">
        <w:t>concise</w:t>
      </w:r>
      <w:r w:rsidR="00497A37">
        <w:t>ly specify the project's parameters.</w:t>
      </w:r>
      <w:r>
        <w:t xml:space="preserve"> In our scenario, </w:t>
      </w:r>
      <w:r w:rsidR="00B55DAC">
        <w:t>the most important ones are user and system requirement</w:t>
      </w:r>
      <w:r w:rsidR="00190394">
        <w:t>s.</w:t>
      </w:r>
    </w:p>
    <w:p w14:paraId="42B11E17" w14:textId="77777777" w:rsidR="00CA0235" w:rsidRPr="007E40EF" w:rsidRDefault="00CA0235" w:rsidP="007E40EF"/>
    <w:p w14:paraId="1ACD3574" w14:textId="77777777" w:rsidR="008C4169" w:rsidRDefault="008C4169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4D388966" w14:textId="2D89CEBF" w:rsidR="00D13B0C" w:rsidRDefault="00D13B0C" w:rsidP="00130E4D">
      <w:pPr>
        <w:pStyle w:val="Heading1"/>
        <w:keepLines w:val="0"/>
      </w:pPr>
      <w:bookmarkStart w:id="8" w:name="_Toc116294921"/>
      <w:r>
        <w:lastRenderedPageBreak/>
        <w:t>References</w:t>
      </w:r>
      <w:bookmarkEnd w:id="8"/>
    </w:p>
    <w:p w14:paraId="5BC0E889" w14:textId="585751FB" w:rsidR="00C22943" w:rsidRDefault="00C22943" w:rsidP="00130E4D">
      <w:pPr>
        <w:spacing w:after="0" w:line="240" w:lineRule="auto"/>
        <w:jc w:val="left"/>
        <w:rPr>
          <w:rStyle w:val="organisation"/>
        </w:rPr>
      </w:pPr>
      <w:r w:rsidRPr="00C22943">
        <w:rPr>
          <w:rFonts w:eastAsia="Times New Roman" w:cstheme="majorHAnsi"/>
          <w:b/>
          <w:bCs/>
          <w:lang w:eastAsia="en-GB"/>
        </w:rPr>
        <w:t>Eriksson</w:t>
      </w:r>
      <w:r w:rsidRPr="00C22943">
        <w:rPr>
          <w:rFonts w:eastAsia="Times New Roman" w:cstheme="majorHAnsi"/>
          <w:lang w:eastAsia="en-GB"/>
        </w:rPr>
        <w:t xml:space="preserve">, J., 2016. Chord and modality analysis. </w:t>
      </w:r>
      <w:r w:rsidRPr="00E310DB">
        <w:rPr>
          <w:rStyle w:val="organisation"/>
        </w:rPr>
        <w:t>KTH, School of Computer Science and Communication (CSC), Speech, Music and Hearing, TMH, Speech Communication and Technology.</w:t>
      </w:r>
    </w:p>
    <w:p w14:paraId="3D9EFDE3" w14:textId="77777777" w:rsidR="008C4169" w:rsidRPr="008C4169" w:rsidRDefault="008C4169" w:rsidP="00130E4D">
      <w:pPr>
        <w:spacing w:after="0" w:line="240" w:lineRule="auto"/>
        <w:jc w:val="left"/>
        <w:rPr>
          <w:rFonts w:eastAsia="Times New Roman" w:cstheme="majorHAnsi"/>
          <w:lang w:eastAsia="en-GB"/>
        </w:rPr>
      </w:pPr>
    </w:p>
    <w:p w14:paraId="26D9CFC3" w14:textId="43A70D85" w:rsidR="002264B3" w:rsidRPr="002264B3" w:rsidRDefault="002264B3" w:rsidP="00130E4D">
      <w:pPr>
        <w:pStyle w:val="Heading1"/>
        <w:keepLines w:val="0"/>
      </w:pPr>
      <w:bookmarkStart w:id="9" w:name="_Toc116294922"/>
      <w:r>
        <w:t>Bibliography</w:t>
      </w:r>
      <w:bookmarkEnd w:id="9"/>
    </w:p>
    <w:p w14:paraId="61FBB68E" w14:textId="6827B562" w:rsidR="00703444" w:rsidRPr="00703444" w:rsidRDefault="00703444" w:rsidP="00130E4D">
      <w:pPr>
        <w:pStyle w:val="Heading1"/>
        <w:keepLines w:val="0"/>
      </w:pPr>
      <w:bookmarkStart w:id="10" w:name="_Toc116294923"/>
      <w:r>
        <w:t>Appendices</w:t>
      </w:r>
      <w:bookmarkEnd w:id="10"/>
    </w:p>
    <w:p w14:paraId="6E046980" w14:textId="77777777" w:rsidR="00DE1283" w:rsidRPr="00DE1283" w:rsidRDefault="00DE1283" w:rsidP="00130E4D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E5C45" w14:textId="77777777" w:rsidR="00F41863" w:rsidRDefault="00F41863" w:rsidP="00BE578B">
      <w:pPr>
        <w:spacing w:after="0" w:line="240" w:lineRule="auto"/>
      </w:pPr>
      <w:r>
        <w:separator/>
      </w:r>
    </w:p>
  </w:endnote>
  <w:endnote w:type="continuationSeparator" w:id="0">
    <w:p w14:paraId="48B4CEF1" w14:textId="77777777" w:rsidR="00F41863" w:rsidRDefault="00F41863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9AFD3" w14:textId="77777777" w:rsidR="00F41863" w:rsidRDefault="00F41863" w:rsidP="00BE578B">
      <w:pPr>
        <w:spacing w:after="0" w:line="240" w:lineRule="auto"/>
      </w:pPr>
      <w:r>
        <w:separator/>
      </w:r>
    </w:p>
  </w:footnote>
  <w:footnote w:type="continuationSeparator" w:id="0">
    <w:p w14:paraId="73032259" w14:textId="77777777" w:rsidR="00F41863" w:rsidRDefault="00F41863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Dissertation </w:t>
    </w:r>
    <w:r w:rsidR="00A96854" w:rsidRPr="00050DF5">
      <w:rPr>
        <w:smallCaps/>
      </w:rPr>
      <w:t xml:space="preserve">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55900"/>
    <w:multiLevelType w:val="hybridMultilevel"/>
    <w:tmpl w:val="A4D4EE62"/>
    <w:lvl w:ilvl="0" w:tplc="7796454A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8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83594224">
    <w:abstractNumId w:val="8"/>
  </w:num>
  <w:num w:numId="2" w16cid:durableId="1700813498">
    <w:abstractNumId w:val="10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7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9"/>
  </w:num>
  <w:num w:numId="8" w16cid:durableId="2111772993">
    <w:abstractNumId w:val="11"/>
  </w:num>
  <w:num w:numId="9" w16cid:durableId="1049838624">
    <w:abstractNumId w:val="6"/>
  </w:num>
  <w:num w:numId="10" w16cid:durableId="2090613159">
    <w:abstractNumId w:val="7"/>
  </w:num>
  <w:num w:numId="11" w16cid:durableId="1566062769">
    <w:abstractNumId w:val="0"/>
  </w:num>
  <w:num w:numId="12" w16cid:durableId="1815485893">
    <w:abstractNumId w:val="5"/>
  </w:num>
  <w:num w:numId="13" w16cid:durableId="1685285824">
    <w:abstractNumId w:val="2"/>
  </w:num>
  <w:num w:numId="14" w16cid:durableId="1862091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ea1AJCTFLosAAAA"/>
  </w:docVars>
  <w:rsids>
    <w:rsidRoot w:val="00413497"/>
    <w:rsid w:val="00000AC8"/>
    <w:rsid w:val="000044E2"/>
    <w:rsid w:val="00007E53"/>
    <w:rsid w:val="000103A9"/>
    <w:rsid w:val="00010631"/>
    <w:rsid w:val="000129C8"/>
    <w:rsid w:val="00012EAF"/>
    <w:rsid w:val="00013284"/>
    <w:rsid w:val="00016479"/>
    <w:rsid w:val="00025986"/>
    <w:rsid w:val="00031FD6"/>
    <w:rsid w:val="000322C7"/>
    <w:rsid w:val="00032960"/>
    <w:rsid w:val="00032C7B"/>
    <w:rsid w:val="00034E28"/>
    <w:rsid w:val="000379C1"/>
    <w:rsid w:val="00045A74"/>
    <w:rsid w:val="00046070"/>
    <w:rsid w:val="00050421"/>
    <w:rsid w:val="00050DF5"/>
    <w:rsid w:val="00051E23"/>
    <w:rsid w:val="0005699A"/>
    <w:rsid w:val="0006043F"/>
    <w:rsid w:val="00060BA2"/>
    <w:rsid w:val="00061467"/>
    <w:rsid w:val="00062652"/>
    <w:rsid w:val="000657FA"/>
    <w:rsid w:val="00067605"/>
    <w:rsid w:val="0007264C"/>
    <w:rsid w:val="00081602"/>
    <w:rsid w:val="00082C5B"/>
    <w:rsid w:val="000850B9"/>
    <w:rsid w:val="00086627"/>
    <w:rsid w:val="00087F56"/>
    <w:rsid w:val="00092181"/>
    <w:rsid w:val="0009614E"/>
    <w:rsid w:val="000A215F"/>
    <w:rsid w:val="000A25F5"/>
    <w:rsid w:val="000A262C"/>
    <w:rsid w:val="000A265F"/>
    <w:rsid w:val="000A5DEC"/>
    <w:rsid w:val="000A5E1D"/>
    <w:rsid w:val="000B22E3"/>
    <w:rsid w:val="000B2399"/>
    <w:rsid w:val="000B5485"/>
    <w:rsid w:val="000B58D1"/>
    <w:rsid w:val="000B5911"/>
    <w:rsid w:val="000B660B"/>
    <w:rsid w:val="000C059B"/>
    <w:rsid w:val="000C0BE2"/>
    <w:rsid w:val="000C0FCF"/>
    <w:rsid w:val="000C209F"/>
    <w:rsid w:val="000C2EE7"/>
    <w:rsid w:val="000C348A"/>
    <w:rsid w:val="000C43CA"/>
    <w:rsid w:val="000C49BA"/>
    <w:rsid w:val="000C4D5C"/>
    <w:rsid w:val="000C63BB"/>
    <w:rsid w:val="000D2956"/>
    <w:rsid w:val="000D3D43"/>
    <w:rsid w:val="000D4B01"/>
    <w:rsid w:val="000D54FA"/>
    <w:rsid w:val="000D6C24"/>
    <w:rsid w:val="000D708A"/>
    <w:rsid w:val="000E0F0A"/>
    <w:rsid w:val="000E13DA"/>
    <w:rsid w:val="000E1F63"/>
    <w:rsid w:val="000E2045"/>
    <w:rsid w:val="000E241F"/>
    <w:rsid w:val="000E546D"/>
    <w:rsid w:val="000E6721"/>
    <w:rsid w:val="000E7E64"/>
    <w:rsid w:val="000F364A"/>
    <w:rsid w:val="000F472D"/>
    <w:rsid w:val="000F76B6"/>
    <w:rsid w:val="001056BC"/>
    <w:rsid w:val="00105E65"/>
    <w:rsid w:val="00107A12"/>
    <w:rsid w:val="00107B9E"/>
    <w:rsid w:val="001133E0"/>
    <w:rsid w:val="00113620"/>
    <w:rsid w:val="00115902"/>
    <w:rsid w:val="00115D86"/>
    <w:rsid w:val="001204F5"/>
    <w:rsid w:val="00122C9F"/>
    <w:rsid w:val="001232EB"/>
    <w:rsid w:val="00123579"/>
    <w:rsid w:val="00124FC2"/>
    <w:rsid w:val="0012529A"/>
    <w:rsid w:val="0012683D"/>
    <w:rsid w:val="0012730E"/>
    <w:rsid w:val="00130E4D"/>
    <w:rsid w:val="00133702"/>
    <w:rsid w:val="001339DC"/>
    <w:rsid w:val="001340C9"/>
    <w:rsid w:val="00135D9A"/>
    <w:rsid w:val="001410FF"/>
    <w:rsid w:val="00143263"/>
    <w:rsid w:val="00145BA2"/>
    <w:rsid w:val="00146250"/>
    <w:rsid w:val="001466ED"/>
    <w:rsid w:val="001471CA"/>
    <w:rsid w:val="001521D0"/>
    <w:rsid w:val="00154A41"/>
    <w:rsid w:val="00162088"/>
    <w:rsid w:val="001626E7"/>
    <w:rsid w:val="0016295B"/>
    <w:rsid w:val="00163341"/>
    <w:rsid w:val="001651B4"/>
    <w:rsid w:val="00166B5B"/>
    <w:rsid w:val="0017032A"/>
    <w:rsid w:val="00170FA4"/>
    <w:rsid w:val="00173D15"/>
    <w:rsid w:val="00174348"/>
    <w:rsid w:val="001743F6"/>
    <w:rsid w:val="00176DC0"/>
    <w:rsid w:val="00176FCA"/>
    <w:rsid w:val="001841A7"/>
    <w:rsid w:val="001866E9"/>
    <w:rsid w:val="00186C1C"/>
    <w:rsid w:val="00187A27"/>
    <w:rsid w:val="00190394"/>
    <w:rsid w:val="00191643"/>
    <w:rsid w:val="00191957"/>
    <w:rsid w:val="0019255F"/>
    <w:rsid w:val="0019447B"/>
    <w:rsid w:val="0019501C"/>
    <w:rsid w:val="00195146"/>
    <w:rsid w:val="001A0074"/>
    <w:rsid w:val="001A3B9C"/>
    <w:rsid w:val="001A67C3"/>
    <w:rsid w:val="001B10FC"/>
    <w:rsid w:val="001B131C"/>
    <w:rsid w:val="001B2DA0"/>
    <w:rsid w:val="001B3119"/>
    <w:rsid w:val="001C19AE"/>
    <w:rsid w:val="001C1EB5"/>
    <w:rsid w:val="001C22AC"/>
    <w:rsid w:val="001C704F"/>
    <w:rsid w:val="001C76E5"/>
    <w:rsid w:val="001D0333"/>
    <w:rsid w:val="001D08BE"/>
    <w:rsid w:val="001D37B8"/>
    <w:rsid w:val="001D6E94"/>
    <w:rsid w:val="001E0797"/>
    <w:rsid w:val="001E09DC"/>
    <w:rsid w:val="001E12ED"/>
    <w:rsid w:val="001E5AB3"/>
    <w:rsid w:val="001E7597"/>
    <w:rsid w:val="001F20B1"/>
    <w:rsid w:val="001F26F6"/>
    <w:rsid w:val="001F74D9"/>
    <w:rsid w:val="00202240"/>
    <w:rsid w:val="00202790"/>
    <w:rsid w:val="00202B33"/>
    <w:rsid w:val="002072ED"/>
    <w:rsid w:val="00207FFA"/>
    <w:rsid w:val="00211D2B"/>
    <w:rsid w:val="00213AD4"/>
    <w:rsid w:val="00220E3F"/>
    <w:rsid w:val="00222553"/>
    <w:rsid w:val="002228F4"/>
    <w:rsid w:val="002240B2"/>
    <w:rsid w:val="00224896"/>
    <w:rsid w:val="002251DA"/>
    <w:rsid w:val="00225499"/>
    <w:rsid w:val="002264B3"/>
    <w:rsid w:val="00227D8B"/>
    <w:rsid w:val="0023215B"/>
    <w:rsid w:val="00232EBD"/>
    <w:rsid w:val="002339C2"/>
    <w:rsid w:val="00234849"/>
    <w:rsid w:val="00236B0D"/>
    <w:rsid w:val="00236E1F"/>
    <w:rsid w:val="00241313"/>
    <w:rsid w:val="00241D09"/>
    <w:rsid w:val="0024240D"/>
    <w:rsid w:val="002436BD"/>
    <w:rsid w:val="00243C70"/>
    <w:rsid w:val="00246181"/>
    <w:rsid w:val="002463C0"/>
    <w:rsid w:val="00247470"/>
    <w:rsid w:val="0025468E"/>
    <w:rsid w:val="00254A3C"/>
    <w:rsid w:val="00255AEF"/>
    <w:rsid w:val="00257ACD"/>
    <w:rsid w:val="00260335"/>
    <w:rsid w:val="00264957"/>
    <w:rsid w:val="00265796"/>
    <w:rsid w:val="00266344"/>
    <w:rsid w:val="002748EF"/>
    <w:rsid w:val="00274BE0"/>
    <w:rsid w:val="002756D8"/>
    <w:rsid w:val="00276993"/>
    <w:rsid w:val="002774A3"/>
    <w:rsid w:val="002810F1"/>
    <w:rsid w:val="002816B8"/>
    <w:rsid w:val="00281806"/>
    <w:rsid w:val="00293EA4"/>
    <w:rsid w:val="002952BE"/>
    <w:rsid w:val="002A110D"/>
    <w:rsid w:val="002A22C4"/>
    <w:rsid w:val="002A4312"/>
    <w:rsid w:val="002A6ACA"/>
    <w:rsid w:val="002B1177"/>
    <w:rsid w:val="002B1E53"/>
    <w:rsid w:val="002B2004"/>
    <w:rsid w:val="002B2FD2"/>
    <w:rsid w:val="002B51BE"/>
    <w:rsid w:val="002B5386"/>
    <w:rsid w:val="002B5646"/>
    <w:rsid w:val="002B713F"/>
    <w:rsid w:val="002C141B"/>
    <w:rsid w:val="002C2FBC"/>
    <w:rsid w:val="002C37F1"/>
    <w:rsid w:val="002C5270"/>
    <w:rsid w:val="002C531E"/>
    <w:rsid w:val="002D1423"/>
    <w:rsid w:val="002E22A5"/>
    <w:rsid w:val="002E71D0"/>
    <w:rsid w:val="002F06C3"/>
    <w:rsid w:val="002F0707"/>
    <w:rsid w:val="002F153F"/>
    <w:rsid w:val="002F2845"/>
    <w:rsid w:val="0030286F"/>
    <w:rsid w:val="00305E27"/>
    <w:rsid w:val="003061F2"/>
    <w:rsid w:val="00311606"/>
    <w:rsid w:val="0031293A"/>
    <w:rsid w:val="00312BB2"/>
    <w:rsid w:val="0031366D"/>
    <w:rsid w:val="00314269"/>
    <w:rsid w:val="00317ABE"/>
    <w:rsid w:val="003227F1"/>
    <w:rsid w:val="00325090"/>
    <w:rsid w:val="00325781"/>
    <w:rsid w:val="00327484"/>
    <w:rsid w:val="003274D8"/>
    <w:rsid w:val="0033021D"/>
    <w:rsid w:val="003316F8"/>
    <w:rsid w:val="00334F18"/>
    <w:rsid w:val="00343FF3"/>
    <w:rsid w:val="00344CD3"/>
    <w:rsid w:val="0034604E"/>
    <w:rsid w:val="00346985"/>
    <w:rsid w:val="003506AA"/>
    <w:rsid w:val="00351228"/>
    <w:rsid w:val="003542B5"/>
    <w:rsid w:val="00354BE1"/>
    <w:rsid w:val="00355753"/>
    <w:rsid w:val="0035660D"/>
    <w:rsid w:val="00356688"/>
    <w:rsid w:val="003567CE"/>
    <w:rsid w:val="0035779F"/>
    <w:rsid w:val="00360D96"/>
    <w:rsid w:val="003632F0"/>
    <w:rsid w:val="00364064"/>
    <w:rsid w:val="00367083"/>
    <w:rsid w:val="00371CBC"/>
    <w:rsid w:val="00372484"/>
    <w:rsid w:val="00373F96"/>
    <w:rsid w:val="0037434A"/>
    <w:rsid w:val="00374572"/>
    <w:rsid w:val="00374B92"/>
    <w:rsid w:val="00375D13"/>
    <w:rsid w:val="00380F77"/>
    <w:rsid w:val="00395AD8"/>
    <w:rsid w:val="003A24DD"/>
    <w:rsid w:val="003A2C3B"/>
    <w:rsid w:val="003A33FB"/>
    <w:rsid w:val="003A4C56"/>
    <w:rsid w:val="003B1098"/>
    <w:rsid w:val="003B17AB"/>
    <w:rsid w:val="003B466B"/>
    <w:rsid w:val="003B54AF"/>
    <w:rsid w:val="003B54C0"/>
    <w:rsid w:val="003B5C13"/>
    <w:rsid w:val="003C1041"/>
    <w:rsid w:val="003C188B"/>
    <w:rsid w:val="003C3BB6"/>
    <w:rsid w:val="003C4A66"/>
    <w:rsid w:val="003C5CED"/>
    <w:rsid w:val="003C71BA"/>
    <w:rsid w:val="003D03BC"/>
    <w:rsid w:val="003D4A3D"/>
    <w:rsid w:val="003D4E5E"/>
    <w:rsid w:val="003D5829"/>
    <w:rsid w:val="003D62F3"/>
    <w:rsid w:val="003E122F"/>
    <w:rsid w:val="003E159E"/>
    <w:rsid w:val="003E51BA"/>
    <w:rsid w:val="003F1BC1"/>
    <w:rsid w:val="003F27CE"/>
    <w:rsid w:val="003F310D"/>
    <w:rsid w:val="003F5143"/>
    <w:rsid w:val="003F743B"/>
    <w:rsid w:val="004016AD"/>
    <w:rsid w:val="0040340C"/>
    <w:rsid w:val="004034DC"/>
    <w:rsid w:val="00405AEC"/>
    <w:rsid w:val="004064AC"/>
    <w:rsid w:val="00413497"/>
    <w:rsid w:val="00415F1A"/>
    <w:rsid w:val="004164EC"/>
    <w:rsid w:val="0041709C"/>
    <w:rsid w:val="00421C09"/>
    <w:rsid w:val="004222D6"/>
    <w:rsid w:val="00422B4C"/>
    <w:rsid w:val="00423057"/>
    <w:rsid w:val="004239C7"/>
    <w:rsid w:val="004247FB"/>
    <w:rsid w:val="00424D45"/>
    <w:rsid w:val="00424FF1"/>
    <w:rsid w:val="00425D60"/>
    <w:rsid w:val="00426677"/>
    <w:rsid w:val="00427F4A"/>
    <w:rsid w:val="0043258B"/>
    <w:rsid w:val="00432C3A"/>
    <w:rsid w:val="004337B6"/>
    <w:rsid w:val="00434B38"/>
    <w:rsid w:val="004368B1"/>
    <w:rsid w:val="00437E2E"/>
    <w:rsid w:val="004406B4"/>
    <w:rsid w:val="00442C7E"/>
    <w:rsid w:val="00444203"/>
    <w:rsid w:val="00444307"/>
    <w:rsid w:val="00446816"/>
    <w:rsid w:val="0045063B"/>
    <w:rsid w:val="00450A00"/>
    <w:rsid w:val="00450D65"/>
    <w:rsid w:val="00450FE8"/>
    <w:rsid w:val="00451E3A"/>
    <w:rsid w:val="0045260B"/>
    <w:rsid w:val="00454BBE"/>
    <w:rsid w:val="00455129"/>
    <w:rsid w:val="004552FE"/>
    <w:rsid w:val="00455857"/>
    <w:rsid w:val="00455E5F"/>
    <w:rsid w:val="00456532"/>
    <w:rsid w:val="00460057"/>
    <w:rsid w:val="00461DED"/>
    <w:rsid w:val="0046231C"/>
    <w:rsid w:val="0046325D"/>
    <w:rsid w:val="00464C87"/>
    <w:rsid w:val="00464D4C"/>
    <w:rsid w:val="004653D8"/>
    <w:rsid w:val="00465920"/>
    <w:rsid w:val="00471178"/>
    <w:rsid w:val="00471A41"/>
    <w:rsid w:val="00473F38"/>
    <w:rsid w:val="00474320"/>
    <w:rsid w:val="00475647"/>
    <w:rsid w:val="00476A29"/>
    <w:rsid w:val="00480C30"/>
    <w:rsid w:val="00481C0C"/>
    <w:rsid w:val="00487CB4"/>
    <w:rsid w:val="004909D0"/>
    <w:rsid w:val="00491FAA"/>
    <w:rsid w:val="00492FFC"/>
    <w:rsid w:val="00494302"/>
    <w:rsid w:val="00497A37"/>
    <w:rsid w:val="004A12DB"/>
    <w:rsid w:val="004A18E1"/>
    <w:rsid w:val="004A2C30"/>
    <w:rsid w:val="004A2DAB"/>
    <w:rsid w:val="004A6597"/>
    <w:rsid w:val="004B074B"/>
    <w:rsid w:val="004B1330"/>
    <w:rsid w:val="004B53FA"/>
    <w:rsid w:val="004B71F5"/>
    <w:rsid w:val="004C00FD"/>
    <w:rsid w:val="004C04C8"/>
    <w:rsid w:val="004C0B06"/>
    <w:rsid w:val="004C29F1"/>
    <w:rsid w:val="004C495B"/>
    <w:rsid w:val="004C4AD1"/>
    <w:rsid w:val="004C7FE5"/>
    <w:rsid w:val="004D16A8"/>
    <w:rsid w:val="004D2075"/>
    <w:rsid w:val="004D5ED5"/>
    <w:rsid w:val="004D7F4A"/>
    <w:rsid w:val="004E2ECD"/>
    <w:rsid w:val="004E2ECE"/>
    <w:rsid w:val="004E507F"/>
    <w:rsid w:val="004F028A"/>
    <w:rsid w:val="004F5A06"/>
    <w:rsid w:val="00500250"/>
    <w:rsid w:val="00500A3F"/>
    <w:rsid w:val="0050243E"/>
    <w:rsid w:val="005028A4"/>
    <w:rsid w:val="00504845"/>
    <w:rsid w:val="00504A0D"/>
    <w:rsid w:val="00506766"/>
    <w:rsid w:val="00510892"/>
    <w:rsid w:val="00510A49"/>
    <w:rsid w:val="00510B55"/>
    <w:rsid w:val="00515DBF"/>
    <w:rsid w:val="00515F53"/>
    <w:rsid w:val="00516CA6"/>
    <w:rsid w:val="005172D9"/>
    <w:rsid w:val="00517BE2"/>
    <w:rsid w:val="00517DF2"/>
    <w:rsid w:val="00520DE3"/>
    <w:rsid w:val="00522E6F"/>
    <w:rsid w:val="00526545"/>
    <w:rsid w:val="00526FCF"/>
    <w:rsid w:val="00527DF5"/>
    <w:rsid w:val="00530637"/>
    <w:rsid w:val="00532C43"/>
    <w:rsid w:val="00532F01"/>
    <w:rsid w:val="005351B3"/>
    <w:rsid w:val="005353CB"/>
    <w:rsid w:val="00537553"/>
    <w:rsid w:val="00537DB8"/>
    <w:rsid w:val="0054325C"/>
    <w:rsid w:val="00544B21"/>
    <w:rsid w:val="00544B3B"/>
    <w:rsid w:val="005450E8"/>
    <w:rsid w:val="00545E31"/>
    <w:rsid w:val="00546EDD"/>
    <w:rsid w:val="00547097"/>
    <w:rsid w:val="00547836"/>
    <w:rsid w:val="005521DA"/>
    <w:rsid w:val="00553681"/>
    <w:rsid w:val="00553F6E"/>
    <w:rsid w:val="00556838"/>
    <w:rsid w:val="00557EED"/>
    <w:rsid w:val="00557FD0"/>
    <w:rsid w:val="00563DBA"/>
    <w:rsid w:val="005663BD"/>
    <w:rsid w:val="00567E90"/>
    <w:rsid w:val="00570BCF"/>
    <w:rsid w:val="005716B6"/>
    <w:rsid w:val="00572A85"/>
    <w:rsid w:val="00573448"/>
    <w:rsid w:val="005737A8"/>
    <w:rsid w:val="00573DFE"/>
    <w:rsid w:val="00574435"/>
    <w:rsid w:val="00580A92"/>
    <w:rsid w:val="00583370"/>
    <w:rsid w:val="00583AB5"/>
    <w:rsid w:val="00584346"/>
    <w:rsid w:val="00585D62"/>
    <w:rsid w:val="0058649F"/>
    <w:rsid w:val="00586775"/>
    <w:rsid w:val="00591139"/>
    <w:rsid w:val="00591563"/>
    <w:rsid w:val="00593134"/>
    <w:rsid w:val="005A13D2"/>
    <w:rsid w:val="005A21DD"/>
    <w:rsid w:val="005A2973"/>
    <w:rsid w:val="005A33FA"/>
    <w:rsid w:val="005A4DA8"/>
    <w:rsid w:val="005B3824"/>
    <w:rsid w:val="005B5944"/>
    <w:rsid w:val="005B61FB"/>
    <w:rsid w:val="005C044A"/>
    <w:rsid w:val="005C06D4"/>
    <w:rsid w:val="005C092A"/>
    <w:rsid w:val="005C243D"/>
    <w:rsid w:val="005C283F"/>
    <w:rsid w:val="005C3046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D5202"/>
    <w:rsid w:val="005D72EC"/>
    <w:rsid w:val="005D7853"/>
    <w:rsid w:val="005E0826"/>
    <w:rsid w:val="005E124A"/>
    <w:rsid w:val="005E1B9D"/>
    <w:rsid w:val="005E1BD5"/>
    <w:rsid w:val="005E2147"/>
    <w:rsid w:val="005E50C9"/>
    <w:rsid w:val="005E6314"/>
    <w:rsid w:val="005F12C6"/>
    <w:rsid w:val="005F20D9"/>
    <w:rsid w:val="005F2E31"/>
    <w:rsid w:val="005F534F"/>
    <w:rsid w:val="005F64A0"/>
    <w:rsid w:val="005F6CC7"/>
    <w:rsid w:val="005F71A2"/>
    <w:rsid w:val="005F7FF8"/>
    <w:rsid w:val="00601894"/>
    <w:rsid w:val="0060197C"/>
    <w:rsid w:val="0060238B"/>
    <w:rsid w:val="006029F1"/>
    <w:rsid w:val="00602DBA"/>
    <w:rsid w:val="00603FA8"/>
    <w:rsid w:val="00604373"/>
    <w:rsid w:val="00605668"/>
    <w:rsid w:val="00606A26"/>
    <w:rsid w:val="00606CF7"/>
    <w:rsid w:val="00611DC2"/>
    <w:rsid w:val="006138E5"/>
    <w:rsid w:val="00615FFD"/>
    <w:rsid w:val="0061728F"/>
    <w:rsid w:val="00625A71"/>
    <w:rsid w:val="00627C4C"/>
    <w:rsid w:val="00630C9B"/>
    <w:rsid w:val="006316C9"/>
    <w:rsid w:val="0063190C"/>
    <w:rsid w:val="00633A6A"/>
    <w:rsid w:val="00634E55"/>
    <w:rsid w:val="00636C28"/>
    <w:rsid w:val="00640CC3"/>
    <w:rsid w:val="00643C57"/>
    <w:rsid w:val="00643D9D"/>
    <w:rsid w:val="0064408D"/>
    <w:rsid w:val="00644C29"/>
    <w:rsid w:val="00646E02"/>
    <w:rsid w:val="006502FC"/>
    <w:rsid w:val="0065225F"/>
    <w:rsid w:val="00654CD8"/>
    <w:rsid w:val="00655335"/>
    <w:rsid w:val="006564C0"/>
    <w:rsid w:val="006600EC"/>
    <w:rsid w:val="00663114"/>
    <w:rsid w:val="00665E87"/>
    <w:rsid w:val="00666A35"/>
    <w:rsid w:val="00667ABD"/>
    <w:rsid w:val="006720F3"/>
    <w:rsid w:val="00673A36"/>
    <w:rsid w:val="00676608"/>
    <w:rsid w:val="00680DE9"/>
    <w:rsid w:val="00681354"/>
    <w:rsid w:val="006849ED"/>
    <w:rsid w:val="006851FB"/>
    <w:rsid w:val="00686AA9"/>
    <w:rsid w:val="00690B2F"/>
    <w:rsid w:val="00691C94"/>
    <w:rsid w:val="00692FA1"/>
    <w:rsid w:val="006945AB"/>
    <w:rsid w:val="00696FB7"/>
    <w:rsid w:val="006A2ECE"/>
    <w:rsid w:val="006A2FA5"/>
    <w:rsid w:val="006B0D17"/>
    <w:rsid w:val="006B345B"/>
    <w:rsid w:val="006C5E3D"/>
    <w:rsid w:val="006D041A"/>
    <w:rsid w:val="006D475C"/>
    <w:rsid w:val="006D6C93"/>
    <w:rsid w:val="006D740C"/>
    <w:rsid w:val="006E2E67"/>
    <w:rsid w:val="006E42D7"/>
    <w:rsid w:val="006E476F"/>
    <w:rsid w:val="006E6D33"/>
    <w:rsid w:val="006F0130"/>
    <w:rsid w:val="006F11C4"/>
    <w:rsid w:val="006F434E"/>
    <w:rsid w:val="006F5BCA"/>
    <w:rsid w:val="006F6723"/>
    <w:rsid w:val="006F709E"/>
    <w:rsid w:val="00700D58"/>
    <w:rsid w:val="007024C7"/>
    <w:rsid w:val="007030EC"/>
    <w:rsid w:val="00703444"/>
    <w:rsid w:val="007072CA"/>
    <w:rsid w:val="00715103"/>
    <w:rsid w:val="00723366"/>
    <w:rsid w:val="00723A45"/>
    <w:rsid w:val="00727379"/>
    <w:rsid w:val="0073307B"/>
    <w:rsid w:val="00735C21"/>
    <w:rsid w:val="00737E59"/>
    <w:rsid w:val="00744025"/>
    <w:rsid w:val="007449F9"/>
    <w:rsid w:val="007453D5"/>
    <w:rsid w:val="007500A8"/>
    <w:rsid w:val="00755666"/>
    <w:rsid w:val="007578D8"/>
    <w:rsid w:val="00763321"/>
    <w:rsid w:val="0076359A"/>
    <w:rsid w:val="00763FD8"/>
    <w:rsid w:val="0076401E"/>
    <w:rsid w:val="00764817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37EA"/>
    <w:rsid w:val="0078439E"/>
    <w:rsid w:val="00793C05"/>
    <w:rsid w:val="00794A75"/>
    <w:rsid w:val="00795163"/>
    <w:rsid w:val="00796443"/>
    <w:rsid w:val="007978A9"/>
    <w:rsid w:val="007A17C8"/>
    <w:rsid w:val="007A3886"/>
    <w:rsid w:val="007B0B03"/>
    <w:rsid w:val="007B1C4B"/>
    <w:rsid w:val="007B25A3"/>
    <w:rsid w:val="007C0328"/>
    <w:rsid w:val="007C14AC"/>
    <w:rsid w:val="007C1B00"/>
    <w:rsid w:val="007C6A62"/>
    <w:rsid w:val="007C7C5D"/>
    <w:rsid w:val="007D01CA"/>
    <w:rsid w:val="007D3391"/>
    <w:rsid w:val="007D3C24"/>
    <w:rsid w:val="007E40EF"/>
    <w:rsid w:val="007E43FA"/>
    <w:rsid w:val="007E51EA"/>
    <w:rsid w:val="007E61CF"/>
    <w:rsid w:val="007F1192"/>
    <w:rsid w:val="007F23F9"/>
    <w:rsid w:val="007F2590"/>
    <w:rsid w:val="007F4021"/>
    <w:rsid w:val="007F5027"/>
    <w:rsid w:val="007F52E4"/>
    <w:rsid w:val="007F6565"/>
    <w:rsid w:val="007F7845"/>
    <w:rsid w:val="008018B6"/>
    <w:rsid w:val="00801F0A"/>
    <w:rsid w:val="00803FE2"/>
    <w:rsid w:val="00804834"/>
    <w:rsid w:val="0081239D"/>
    <w:rsid w:val="00815311"/>
    <w:rsid w:val="00816650"/>
    <w:rsid w:val="0082077F"/>
    <w:rsid w:val="00821829"/>
    <w:rsid w:val="00822FB7"/>
    <w:rsid w:val="00824C6A"/>
    <w:rsid w:val="00825658"/>
    <w:rsid w:val="00830BE7"/>
    <w:rsid w:val="00831C87"/>
    <w:rsid w:val="0083288D"/>
    <w:rsid w:val="0084060A"/>
    <w:rsid w:val="00843C6C"/>
    <w:rsid w:val="008457BB"/>
    <w:rsid w:val="00845A08"/>
    <w:rsid w:val="00846690"/>
    <w:rsid w:val="008469B6"/>
    <w:rsid w:val="00846F82"/>
    <w:rsid w:val="0084784B"/>
    <w:rsid w:val="00847910"/>
    <w:rsid w:val="008608B7"/>
    <w:rsid w:val="0086605F"/>
    <w:rsid w:val="00871812"/>
    <w:rsid w:val="0087291F"/>
    <w:rsid w:val="00873EA2"/>
    <w:rsid w:val="008752F3"/>
    <w:rsid w:val="008836FB"/>
    <w:rsid w:val="00883FEC"/>
    <w:rsid w:val="0088420B"/>
    <w:rsid w:val="00884E8C"/>
    <w:rsid w:val="00885CCB"/>
    <w:rsid w:val="00891254"/>
    <w:rsid w:val="00894F5F"/>
    <w:rsid w:val="00897F52"/>
    <w:rsid w:val="008A22CA"/>
    <w:rsid w:val="008A46F1"/>
    <w:rsid w:val="008A5C86"/>
    <w:rsid w:val="008A6A6A"/>
    <w:rsid w:val="008A6EBF"/>
    <w:rsid w:val="008B19F8"/>
    <w:rsid w:val="008B2A01"/>
    <w:rsid w:val="008B38C5"/>
    <w:rsid w:val="008C27F9"/>
    <w:rsid w:val="008C4169"/>
    <w:rsid w:val="008C4291"/>
    <w:rsid w:val="008C766F"/>
    <w:rsid w:val="008D0A82"/>
    <w:rsid w:val="008D1193"/>
    <w:rsid w:val="008D1AF7"/>
    <w:rsid w:val="008D3610"/>
    <w:rsid w:val="008D407E"/>
    <w:rsid w:val="008E03A1"/>
    <w:rsid w:val="008E050D"/>
    <w:rsid w:val="008E0D71"/>
    <w:rsid w:val="008E242C"/>
    <w:rsid w:val="008E31A3"/>
    <w:rsid w:val="008E693D"/>
    <w:rsid w:val="008E6D31"/>
    <w:rsid w:val="008E7A67"/>
    <w:rsid w:val="008F1C8C"/>
    <w:rsid w:val="008F382D"/>
    <w:rsid w:val="008F482B"/>
    <w:rsid w:val="008F61A9"/>
    <w:rsid w:val="00900E57"/>
    <w:rsid w:val="00904BE0"/>
    <w:rsid w:val="0090626D"/>
    <w:rsid w:val="00906720"/>
    <w:rsid w:val="00912F82"/>
    <w:rsid w:val="0091789F"/>
    <w:rsid w:val="00920123"/>
    <w:rsid w:val="009205B2"/>
    <w:rsid w:val="009227CC"/>
    <w:rsid w:val="00923217"/>
    <w:rsid w:val="00923418"/>
    <w:rsid w:val="0092391A"/>
    <w:rsid w:val="00926255"/>
    <w:rsid w:val="00927B9F"/>
    <w:rsid w:val="00931203"/>
    <w:rsid w:val="009324A7"/>
    <w:rsid w:val="0093321D"/>
    <w:rsid w:val="00933A74"/>
    <w:rsid w:val="00934049"/>
    <w:rsid w:val="0093713A"/>
    <w:rsid w:val="00937479"/>
    <w:rsid w:val="00944955"/>
    <w:rsid w:val="00945A3D"/>
    <w:rsid w:val="00947DC0"/>
    <w:rsid w:val="009506D4"/>
    <w:rsid w:val="00951EFC"/>
    <w:rsid w:val="00953CE7"/>
    <w:rsid w:val="00955A72"/>
    <w:rsid w:val="00956D15"/>
    <w:rsid w:val="0095701B"/>
    <w:rsid w:val="009600BD"/>
    <w:rsid w:val="00965433"/>
    <w:rsid w:val="00965F97"/>
    <w:rsid w:val="00966314"/>
    <w:rsid w:val="00967416"/>
    <w:rsid w:val="00971C6D"/>
    <w:rsid w:val="0097283F"/>
    <w:rsid w:val="00974674"/>
    <w:rsid w:val="0097525D"/>
    <w:rsid w:val="00976C9E"/>
    <w:rsid w:val="009777BA"/>
    <w:rsid w:val="00977B65"/>
    <w:rsid w:val="00983858"/>
    <w:rsid w:val="0098388A"/>
    <w:rsid w:val="00983B00"/>
    <w:rsid w:val="00986465"/>
    <w:rsid w:val="009876DF"/>
    <w:rsid w:val="00987953"/>
    <w:rsid w:val="00987DC7"/>
    <w:rsid w:val="00987E77"/>
    <w:rsid w:val="009915F8"/>
    <w:rsid w:val="00992313"/>
    <w:rsid w:val="0099616D"/>
    <w:rsid w:val="00996EF0"/>
    <w:rsid w:val="009A28C1"/>
    <w:rsid w:val="009A2934"/>
    <w:rsid w:val="009A4CC8"/>
    <w:rsid w:val="009A507C"/>
    <w:rsid w:val="009B1C9D"/>
    <w:rsid w:val="009B5E10"/>
    <w:rsid w:val="009C05B4"/>
    <w:rsid w:val="009C19DD"/>
    <w:rsid w:val="009C1E59"/>
    <w:rsid w:val="009C245B"/>
    <w:rsid w:val="009C6829"/>
    <w:rsid w:val="009C71F1"/>
    <w:rsid w:val="009C7C82"/>
    <w:rsid w:val="009D0492"/>
    <w:rsid w:val="009D0748"/>
    <w:rsid w:val="009D07B4"/>
    <w:rsid w:val="009D28CB"/>
    <w:rsid w:val="009D63FC"/>
    <w:rsid w:val="009D7EB9"/>
    <w:rsid w:val="009E1077"/>
    <w:rsid w:val="009E2C20"/>
    <w:rsid w:val="009E3E4D"/>
    <w:rsid w:val="009E5338"/>
    <w:rsid w:val="009E5C9C"/>
    <w:rsid w:val="009E68A2"/>
    <w:rsid w:val="009E7970"/>
    <w:rsid w:val="009F4B30"/>
    <w:rsid w:val="009F4DC4"/>
    <w:rsid w:val="009F7C4F"/>
    <w:rsid w:val="00A02FC0"/>
    <w:rsid w:val="00A066F6"/>
    <w:rsid w:val="00A07B85"/>
    <w:rsid w:val="00A07CFE"/>
    <w:rsid w:val="00A10E02"/>
    <w:rsid w:val="00A12524"/>
    <w:rsid w:val="00A156CE"/>
    <w:rsid w:val="00A160F4"/>
    <w:rsid w:val="00A1789F"/>
    <w:rsid w:val="00A20C13"/>
    <w:rsid w:val="00A220D2"/>
    <w:rsid w:val="00A2368E"/>
    <w:rsid w:val="00A254B6"/>
    <w:rsid w:val="00A26C26"/>
    <w:rsid w:val="00A26E99"/>
    <w:rsid w:val="00A30316"/>
    <w:rsid w:val="00A3212F"/>
    <w:rsid w:val="00A3275D"/>
    <w:rsid w:val="00A32C61"/>
    <w:rsid w:val="00A359CB"/>
    <w:rsid w:val="00A36916"/>
    <w:rsid w:val="00A36E53"/>
    <w:rsid w:val="00A40FB2"/>
    <w:rsid w:val="00A42D51"/>
    <w:rsid w:val="00A44306"/>
    <w:rsid w:val="00A4524B"/>
    <w:rsid w:val="00A466C3"/>
    <w:rsid w:val="00A470EA"/>
    <w:rsid w:val="00A51054"/>
    <w:rsid w:val="00A52322"/>
    <w:rsid w:val="00A5340C"/>
    <w:rsid w:val="00A5423A"/>
    <w:rsid w:val="00A54990"/>
    <w:rsid w:val="00A557B1"/>
    <w:rsid w:val="00A6308A"/>
    <w:rsid w:val="00A64D16"/>
    <w:rsid w:val="00A652E7"/>
    <w:rsid w:val="00A654EE"/>
    <w:rsid w:val="00A71A78"/>
    <w:rsid w:val="00A72FA4"/>
    <w:rsid w:val="00A758DE"/>
    <w:rsid w:val="00A76EF5"/>
    <w:rsid w:val="00A772D2"/>
    <w:rsid w:val="00A803EF"/>
    <w:rsid w:val="00A8067D"/>
    <w:rsid w:val="00A806BD"/>
    <w:rsid w:val="00A80736"/>
    <w:rsid w:val="00A861F0"/>
    <w:rsid w:val="00A90CE2"/>
    <w:rsid w:val="00A935C8"/>
    <w:rsid w:val="00A9361D"/>
    <w:rsid w:val="00A94437"/>
    <w:rsid w:val="00A95BA9"/>
    <w:rsid w:val="00A95FA5"/>
    <w:rsid w:val="00A96854"/>
    <w:rsid w:val="00A972C4"/>
    <w:rsid w:val="00A97598"/>
    <w:rsid w:val="00AA139E"/>
    <w:rsid w:val="00AA3DA4"/>
    <w:rsid w:val="00AA45C1"/>
    <w:rsid w:val="00AA5FC7"/>
    <w:rsid w:val="00AB05F2"/>
    <w:rsid w:val="00AB2644"/>
    <w:rsid w:val="00AB38FE"/>
    <w:rsid w:val="00AB72CD"/>
    <w:rsid w:val="00AC0B9B"/>
    <w:rsid w:val="00AC140A"/>
    <w:rsid w:val="00AC2267"/>
    <w:rsid w:val="00AC5DFE"/>
    <w:rsid w:val="00AC6AAF"/>
    <w:rsid w:val="00AC7BC6"/>
    <w:rsid w:val="00AD185D"/>
    <w:rsid w:val="00AD2D0C"/>
    <w:rsid w:val="00AD48F2"/>
    <w:rsid w:val="00AD6C47"/>
    <w:rsid w:val="00AE07AC"/>
    <w:rsid w:val="00AE14FA"/>
    <w:rsid w:val="00AE4950"/>
    <w:rsid w:val="00AE6719"/>
    <w:rsid w:val="00AE6E32"/>
    <w:rsid w:val="00AE78CE"/>
    <w:rsid w:val="00AF2142"/>
    <w:rsid w:val="00AF58CA"/>
    <w:rsid w:val="00AF6BD9"/>
    <w:rsid w:val="00B028CB"/>
    <w:rsid w:val="00B064A0"/>
    <w:rsid w:val="00B06AEE"/>
    <w:rsid w:val="00B1025B"/>
    <w:rsid w:val="00B12D5F"/>
    <w:rsid w:val="00B1581B"/>
    <w:rsid w:val="00B167E4"/>
    <w:rsid w:val="00B2015D"/>
    <w:rsid w:val="00B20E71"/>
    <w:rsid w:val="00B2581D"/>
    <w:rsid w:val="00B261B4"/>
    <w:rsid w:val="00B26AC1"/>
    <w:rsid w:val="00B26B63"/>
    <w:rsid w:val="00B27679"/>
    <w:rsid w:val="00B31B0B"/>
    <w:rsid w:val="00B33395"/>
    <w:rsid w:val="00B333B2"/>
    <w:rsid w:val="00B35FD2"/>
    <w:rsid w:val="00B360D0"/>
    <w:rsid w:val="00B40353"/>
    <w:rsid w:val="00B40A36"/>
    <w:rsid w:val="00B41B64"/>
    <w:rsid w:val="00B50B62"/>
    <w:rsid w:val="00B5379A"/>
    <w:rsid w:val="00B537EB"/>
    <w:rsid w:val="00B55DAC"/>
    <w:rsid w:val="00B569ED"/>
    <w:rsid w:val="00B60F92"/>
    <w:rsid w:val="00B655A6"/>
    <w:rsid w:val="00B712DA"/>
    <w:rsid w:val="00B80E94"/>
    <w:rsid w:val="00B8364A"/>
    <w:rsid w:val="00B83774"/>
    <w:rsid w:val="00B85C2E"/>
    <w:rsid w:val="00B9105D"/>
    <w:rsid w:val="00B916D0"/>
    <w:rsid w:val="00B92B9D"/>
    <w:rsid w:val="00B9456E"/>
    <w:rsid w:val="00B96876"/>
    <w:rsid w:val="00B9710B"/>
    <w:rsid w:val="00BA2072"/>
    <w:rsid w:val="00BA408D"/>
    <w:rsid w:val="00BA5BA7"/>
    <w:rsid w:val="00BA6330"/>
    <w:rsid w:val="00BA6966"/>
    <w:rsid w:val="00BB0B0D"/>
    <w:rsid w:val="00BB1597"/>
    <w:rsid w:val="00BB1A64"/>
    <w:rsid w:val="00BB1C0C"/>
    <w:rsid w:val="00BB3DC0"/>
    <w:rsid w:val="00BB59BC"/>
    <w:rsid w:val="00BB6547"/>
    <w:rsid w:val="00BC0BC2"/>
    <w:rsid w:val="00BC2088"/>
    <w:rsid w:val="00BC511E"/>
    <w:rsid w:val="00BD6D17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76F"/>
    <w:rsid w:val="00C11CA3"/>
    <w:rsid w:val="00C11D5D"/>
    <w:rsid w:val="00C15E61"/>
    <w:rsid w:val="00C17A27"/>
    <w:rsid w:val="00C17B65"/>
    <w:rsid w:val="00C216D6"/>
    <w:rsid w:val="00C220AA"/>
    <w:rsid w:val="00C22714"/>
    <w:rsid w:val="00C22943"/>
    <w:rsid w:val="00C23A58"/>
    <w:rsid w:val="00C24B07"/>
    <w:rsid w:val="00C2594D"/>
    <w:rsid w:val="00C370C2"/>
    <w:rsid w:val="00C409E6"/>
    <w:rsid w:val="00C429E8"/>
    <w:rsid w:val="00C43F57"/>
    <w:rsid w:val="00C47E6C"/>
    <w:rsid w:val="00C50574"/>
    <w:rsid w:val="00C55122"/>
    <w:rsid w:val="00C55DAD"/>
    <w:rsid w:val="00C56A43"/>
    <w:rsid w:val="00C610DD"/>
    <w:rsid w:val="00C61CCE"/>
    <w:rsid w:val="00C627E1"/>
    <w:rsid w:val="00C6494D"/>
    <w:rsid w:val="00C65A8F"/>
    <w:rsid w:val="00C66E85"/>
    <w:rsid w:val="00C811DF"/>
    <w:rsid w:val="00C8143C"/>
    <w:rsid w:val="00C823C3"/>
    <w:rsid w:val="00C8421F"/>
    <w:rsid w:val="00C84A4C"/>
    <w:rsid w:val="00C84BF5"/>
    <w:rsid w:val="00C879C8"/>
    <w:rsid w:val="00C87B7F"/>
    <w:rsid w:val="00C96181"/>
    <w:rsid w:val="00CA0235"/>
    <w:rsid w:val="00CA1914"/>
    <w:rsid w:val="00CA2648"/>
    <w:rsid w:val="00CA295A"/>
    <w:rsid w:val="00CA6C26"/>
    <w:rsid w:val="00CB1502"/>
    <w:rsid w:val="00CB1C35"/>
    <w:rsid w:val="00CB1EAA"/>
    <w:rsid w:val="00CB26AD"/>
    <w:rsid w:val="00CB2850"/>
    <w:rsid w:val="00CC6905"/>
    <w:rsid w:val="00CD2171"/>
    <w:rsid w:val="00CD5408"/>
    <w:rsid w:val="00CD579F"/>
    <w:rsid w:val="00CE0853"/>
    <w:rsid w:val="00CE401B"/>
    <w:rsid w:val="00CE4468"/>
    <w:rsid w:val="00CE4A84"/>
    <w:rsid w:val="00CE4A97"/>
    <w:rsid w:val="00CE4E34"/>
    <w:rsid w:val="00CE6C53"/>
    <w:rsid w:val="00CF048B"/>
    <w:rsid w:val="00CF74F7"/>
    <w:rsid w:val="00CF787F"/>
    <w:rsid w:val="00D02E30"/>
    <w:rsid w:val="00D041C8"/>
    <w:rsid w:val="00D1197D"/>
    <w:rsid w:val="00D13B0C"/>
    <w:rsid w:val="00D14306"/>
    <w:rsid w:val="00D15F1F"/>
    <w:rsid w:val="00D16F7C"/>
    <w:rsid w:val="00D226BF"/>
    <w:rsid w:val="00D22E7D"/>
    <w:rsid w:val="00D24D6A"/>
    <w:rsid w:val="00D30E04"/>
    <w:rsid w:val="00D34A82"/>
    <w:rsid w:val="00D35641"/>
    <w:rsid w:val="00D42C54"/>
    <w:rsid w:val="00D44155"/>
    <w:rsid w:val="00D50B6E"/>
    <w:rsid w:val="00D56B46"/>
    <w:rsid w:val="00D5707B"/>
    <w:rsid w:val="00D61C81"/>
    <w:rsid w:val="00D64D33"/>
    <w:rsid w:val="00D6604B"/>
    <w:rsid w:val="00D66BDA"/>
    <w:rsid w:val="00D73A85"/>
    <w:rsid w:val="00D755D9"/>
    <w:rsid w:val="00D7618B"/>
    <w:rsid w:val="00D76588"/>
    <w:rsid w:val="00D8082C"/>
    <w:rsid w:val="00D863C0"/>
    <w:rsid w:val="00D90A0B"/>
    <w:rsid w:val="00D931D0"/>
    <w:rsid w:val="00D93D2C"/>
    <w:rsid w:val="00D97E99"/>
    <w:rsid w:val="00DA0F85"/>
    <w:rsid w:val="00DA1220"/>
    <w:rsid w:val="00DA16DB"/>
    <w:rsid w:val="00DA2A93"/>
    <w:rsid w:val="00DA788E"/>
    <w:rsid w:val="00DA7E6B"/>
    <w:rsid w:val="00DB26DF"/>
    <w:rsid w:val="00DB4792"/>
    <w:rsid w:val="00DB6D64"/>
    <w:rsid w:val="00DB7F4F"/>
    <w:rsid w:val="00DC149C"/>
    <w:rsid w:val="00DC4999"/>
    <w:rsid w:val="00DC5017"/>
    <w:rsid w:val="00DD406D"/>
    <w:rsid w:val="00DD410A"/>
    <w:rsid w:val="00DD5E5B"/>
    <w:rsid w:val="00DD64E4"/>
    <w:rsid w:val="00DD6AED"/>
    <w:rsid w:val="00DD760D"/>
    <w:rsid w:val="00DE1283"/>
    <w:rsid w:val="00DE2ED0"/>
    <w:rsid w:val="00DE6611"/>
    <w:rsid w:val="00DF28F5"/>
    <w:rsid w:val="00DF4C0F"/>
    <w:rsid w:val="00DF58F3"/>
    <w:rsid w:val="00DF7924"/>
    <w:rsid w:val="00DF79AB"/>
    <w:rsid w:val="00E00176"/>
    <w:rsid w:val="00E02548"/>
    <w:rsid w:val="00E0276C"/>
    <w:rsid w:val="00E04054"/>
    <w:rsid w:val="00E04D46"/>
    <w:rsid w:val="00E067DF"/>
    <w:rsid w:val="00E06806"/>
    <w:rsid w:val="00E10A59"/>
    <w:rsid w:val="00E12976"/>
    <w:rsid w:val="00E1631F"/>
    <w:rsid w:val="00E2532E"/>
    <w:rsid w:val="00E27B24"/>
    <w:rsid w:val="00E27D79"/>
    <w:rsid w:val="00E31E17"/>
    <w:rsid w:val="00E34CC2"/>
    <w:rsid w:val="00E36B77"/>
    <w:rsid w:val="00E4268A"/>
    <w:rsid w:val="00E448C1"/>
    <w:rsid w:val="00E4546F"/>
    <w:rsid w:val="00E47787"/>
    <w:rsid w:val="00E51569"/>
    <w:rsid w:val="00E51AC4"/>
    <w:rsid w:val="00E53B5C"/>
    <w:rsid w:val="00E54310"/>
    <w:rsid w:val="00E60697"/>
    <w:rsid w:val="00E60C47"/>
    <w:rsid w:val="00E6184C"/>
    <w:rsid w:val="00E6209A"/>
    <w:rsid w:val="00E622E5"/>
    <w:rsid w:val="00E62E6F"/>
    <w:rsid w:val="00E63105"/>
    <w:rsid w:val="00E63B3D"/>
    <w:rsid w:val="00E67448"/>
    <w:rsid w:val="00E71818"/>
    <w:rsid w:val="00E7417D"/>
    <w:rsid w:val="00E74F18"/>
    <w:rsid w:val="00E760F3"/>
    <w:rsid w:val="00E76629"/>
    <w:rsid w:val="00E80F16"/>
    <w:rsid w:val="00E83469"/>
    <w:rsid w:val="00E905D5"/>
    <w:rsid w:val="00E92BDD"/>
    <w:rsid w:val="00E93528"/>
    <w:rsid w:val="00E955E1"/>
    <w:rsid w:val="00E96ADA"/>
    <w:rsid w:val="00E97B1C"/>
    <w:rsid w:val="00E97E9B"/>
    <w:rsid w:val="00EA0C44"/>
    <w:rsid w:val="00EA3DEA"/>
    <w:rsid w:val="00EA4012"/>
    <w:rsid w:val="00EA59C3"/>
    <w:rsid w:val="00EB3591"/>
    <w:rsid w:val="00EB4B65"/>
    <w:rsid w:val="00EB4BFF"/>
    <w:rsid w:val="00EB5F44"/>
    <w:rsid w:val="00EC0698"/>
    <w:rsid w:val="00EC1FFC"/>
    <w:rsid w:val="00EC3627"/>
    <w:rsid w:val="00EC4D30"/>
    <w:rsid w:val="00EC5211"/>
    <w:rsid w:val="00EC5AEE"/>
    <w:rsid w:val="00ED1B89"/>
    <w:rsid w:val="00EE0CBC"/>
    <w:rsid w:val="00EE1C7A"/>
    <w:rsid w:val="00EE22B3"/>
    <w:rsid w:val="00EE2663"/>
    <w:rsid w:val="00EE2AE8"/>
    <w:rsid w:val="00EE2E35"/>
    <w:rsid w:val="00EE3E4C"/>
    <w:rsid w:val="00EE68DB"/>
    <w:rsid w:val="00EE6994"/>
    <w:rsid w:val="00EE6ABB"/>
    <w:rsid w:val="00EE7333"/>
    <w:rsid w:val="00EF084F"/>
    <w:rsid w:val="00EF42E0"/>
    <w:rsid w:val="00EF5AF7"/>
    <w:rsid w:val="00EF65C7"/>
    <w:rsid w:val="00F02291"/>
    <w:rsid w:val="00F0689D"/>
    <w:rsid w:val="00F0753B"/>
    <w:rsid w:val="00F11D18"/>
    <w:rsid w:val="00F120F8"/>
    <w:rsid w:val="00F13F62"/>
    <w:rsid w:val="00F15BD7"/>
    <w:rsid w:val="00F16B76"/>
    <w:rsid w:val="00F170A4"/>
    <w:rsid w:val="00F23305"/>
    <w:rsid w:val="00F25DEF"/>
    <w:rsid w:val="00F30952"/>
    <w:rsid w:val="00F31D59"/>
    <w:rsid w:val="00F341D6"/>
    <w:rsid w:val="00F34DE3"/>
    <w:rsid w:val="00F35AD2"/>
    <w:rsid w:val="00F35EFC"/>
    <w:rsid w:val="00F3696E"/>
    <w:rsid w:val="00F37214"/>
    <w:rsid w:val="00F40060"/>
    <w:rsid w:val="00F40770"/>
    <w:rsid w:val="00F41625"/>
    <w:rsid w:val="00F416D7"/>
    <w:rsid w:val="00F41863"/>
    <w:rsid w:val="00F42525"/>
    <w:rsid w:val="00F42722"/>
    <w:rsid w:val="00F44C81"/>
    <w:rsid w:val="00F46DD0"/>
    <w:rsid w:val="00F4772C"/>
    <w:rsid w:val="00F51FC4"/>
    <w:rsid w:val="00F52132"/>
    <w:rsid w:val="00F53DF7"/>
    <w:rsid w:val="00F54618"/>
    <w:rsid w:val="00F57FEC"/>
    <w:rsid w:val="00F615FE"/>
    <w:rsid w:val="00F66BFA"/>
    <w:rsid w:val="00F7360A"/>
    <w:rsid w:val="00F743C2"/>
    <w:rsid w:val="00F74B9C"/>
    <w:rsid w:val="00F75F5B"/>
    <w:rsid w:val="00F76D88"/>
    <w:rsid w:val="00F77B44"/>
    <w:rsid w:val="00F82729"/>
    <w:rsid w:val="00F82964"/>
    <w:rsid w:val="00F871C3"/>
    <w:rsid w:val="00F87520"/>
    <w:rsid w:val="00F8761B"/>
    <w:rsid w:val="00F87AD9"/>
    <w:rsid w:val="00F87EDE"/>
    <w:rsid w:val="00F91902"/>
    <w:rsid w:val="00F940D3"/>
    <w:rsid w:val="00F95436"/>
    <w:rsid w:val="00F95F5F"/>
    <w:rsid w:val="00FA1F36"/>
    <w:rsid w:val="00FA2292"/>
    <w:rsid w:val="00FA367F"/>
    <w:rsid w:val="00FA7544"/>
    <w:rsid w:val="00FB0F4E"/>
    <w:rsid w:val="00FB1F6F"/>
    <w:rsid w:val="00FB31A9"/>
    <w:rsid w:val="00FB3EFF"/>
    <w:rsid w:val="00FB4498"/>
    <w:rsid w:val="00FB6015"/>
    <w:rsid w:val="00FB65EB"/>
    <w:rsid w:val="00FB7D9B"/>
    <w:rsid w:val="00FB7E70"/>
    <w:rsid w:val="00FC1D1E"/>
    <w:rsid w:val="00FC3E0B"/>
    <w:rsid w:val="00FC52FE"/>
    <w:rsid w:val="00FC6D45"/>
    <w:rsid w:val="00FD104A"/>
    <w:rsid w:val="00FD5ACD"/>
    <w:rsid w:val="00FE3600"/>
    <w:rsid w:val="00FE3794"/>
    <w:rsid w:val="00FE3937"/>
    <w:rsid w:val="00FE4BA9"/>
    <w:rsid w:val="00FE6FBA"/>
    <w:rsid w:val="00FE7C45"/>
    <w:rsid w:val="00FF2C42"/>
    <w:rsid w:val="00FF2FC2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E61CF"/>
    <w:pPr>
      <w:spacing w:before="240" w:after="0"/>
      <w:outlineLvl w:val="9"/>
    </w:pPr>
    <w:rPr>
      <w:smallCaps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  <w:style w:type="paragraph" w:styleId="Caption">
    <w:name w:val="caption"/>
    <w:basedOn w:val="Normal"/>
    <w:next w:val="Normal"/>
    <w:uiPriority w:val="35"/>
    <w:unhideWhenUsed/>
    <w:qFormat/>
    <w:rsid w:val="007E61CF"/>
    <w:pPr>
      <w:spacing w:after="200" w:line="240" w:lineRule="auto"/>
    </w:pPr>
    <w:rPr>
      <w:b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5E10"/>
    <w:rPr>
      <w:color w:val="605E5C"/>
      <w:shd w:val="clear" w:color="auto" w:fill="E1DFDD"/>
    </w:rPr>
  </w:style>
  <w:style w:type="paragraph" w:styleId="NoSpacing">
    <w:name w:val="No Spacing"/>
    <w:aliases w:val="Code"/>
    <w:basedOn w:val="Normal"/>
    <w:uiPriority w:val="1"/>
    <w:qFormat/>
    <w:rsid w:val="00F46DD0"/>
    <w:pPr>
      <w:suppressAutoHyphens/>
      <w:spacing w:after="0" w:line="240" w:lineRule="auto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58444-8C3C-42C6-8A09-2DD706334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0</TotalTime>
  <Pages>10</Pages>
  <Words>2212</Words>
  <Characters>12613</Characters>
  <Application>Microsoft Office Word</Application>
  <DocSecurity>0</DocSecurity>
  <Lines>105</Lines>
  <Paragraphs>29</Paragraphs>
  <ScaleCrop>false</ScaleCrop>
  <Company/>
  <LinksUpToDate>false</LinksUpToDate>
  <CharactersWithSpaces>1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1204</cp:revision>
  <dcterms:created xsi:type="dcterms:W3CDTF">2022-10-05T20:08:00Z</dcterms:created>
  <dcterms:modified xsi:type="dcterms:W3CDTF">2022-10-10T10:52:00Z</dcterms:modified>
</cp:coreProperties>
</file>